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exp(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wd()</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6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gl(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gl(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expand.grid(h=c(60,80), w=c(100, 300), sex=c("Male",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lastRenderedPageBreak/>
        <w:t>h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ario.bc &lt;- variog(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r w:rsidRPr="00EF4DF1">
        <w:rPr>
          <w:rFonts w:ascii="Times New Roman" w:eastAsia="SimSun" w:hAnsi="Times New Roman" w:cs="Times New Roman"/>
          <w:sz w:val="24"/>
          <w:szCs w:val="24"/>
        </w:rPr>
        <w:t>转化，</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emo(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v7 &lt;- rep(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m7 &lt;- matrix(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m &lt;- c(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aa$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void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Error in scan(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nrow(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ncol(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r w:rsidRPr="00EF4DF1">
        <w:rPr>
          <w:rFonts w:ascii="Times New Roman" w:eastAsia="SimSun" w:hAnsi="Times New Roman" w:cs="Times New Roman"/>
          <w:sz w:val="24"/>
          <w:szCs w:val="24"/>
        </w:rPr>
        <w:t>x$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t>x$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gt;&gt;m &lt;- matrix(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c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b does not work." "d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x.df[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eia2002.1[!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Can’t use la.test &lt;- la[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 &lt;- summary(spli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rownames(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choos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9E3944"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Merg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9E3944"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r w:rsidRPr="00EF4DF1">
        <w:rPr>
          <w:rFonts w:ascii="Times New Roman" w:hAnsi="Times New Roman" w:cs="Times New Roman"/>
          <w:sz w:val="24"/>
          <w:szCs w:val="24"/>
        </w:rPr>
        <w:t xml:space="preserve">advanced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x(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9E3944"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9E3944"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9E3944"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fanny(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erg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9E3944"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split can split the characters into several parts. Just check the ?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eastAsia="Times New Roman" w:hAnsi="Times New Roman" w:cs="Times New Roman"/>
          <w:sz w:val="24"/>
          <w:szCs w:val="24"/>
        </w:rPr>
        <w:t>rbind(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1] [,2]</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9E3944"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Code"/>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how the legend is to be justified relative to the legend x location. A value of 0 means left justified, 0.5 means centered and 1 means right justified. yjust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9E3944"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R Grouping functions: sapply vs. lapply vs. apply. vs. tapply vs. by vs. aggregate vs.</w:t>
        </w:r>
      </w:hyperlink>
    </w:p>
    <w:p w:rsidR="008C4A39" w:rsidRPr="00EF4DF1" w:rsidRDefault="009E3944"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 &lt;- data.frame(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2, ] &lt;- c(1,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9E3944"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x, n = 10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9E3944"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9E3944"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c()</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for (i in 1:5) x[length(x)+1] &lt;- i</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extend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matrix(, ncol = 5, nrow = 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for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matrix(seq(1,16), 4,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mi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array(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2nd and 3rd dimensio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3rd dimension</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apply(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list(a = 1, b = 1:3, c = 10:10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list(a = 1, b = 1:3, c = 10:1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rnorm(3,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apply(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y &lt;- factor(rep(letters[1:5], each =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9E3944"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auto.arima() function. The package can also simulate seasonal and non-seasonal ARIMA models with its simulate.Arima() function. It also has a function Arima(),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Style w:val="HTMLTypewriter"/>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r w:rsidRPr="00EF4DF1">
        <w:rPr>
          <w:rFonts w:ascii="Times New Roman" w:hAnsi="Times New Roman" w:cs="Times New Roman"/>
          <w:sz w:val="24"/>
          <w:szCs w:val="24"/>
        </w:rPr>
        <w:t>gives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Typewriter"/>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plo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Axis(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t>union(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intersec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diff(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equal(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t>s.elemen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9E3944"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b = brick("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plo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r = raster("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varname= 'air', band=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plot(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sp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9E3944"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c(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SpatialPointsDataFrame(coords = cd.CAMD, data = CAMD.org[,1:11])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roj4string(sp.CAMD) &lt;- CRS("+proj=longlat +datum=WGS8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lotKML(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9E3944"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r w:rsidRPr="00EF4DF1">
        <w:rPr>
          <w:rFonts w:ascii="Times New Roman" w:hAnsi="Times New Roman" w:cs="Times New Roman"/>
          <w:sz w:val="24"/>
          <w:szCs w:val="24"/>
        </w:rPr>
        <w:t xml:space="preserve">ggmap: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9E3944"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9E3944"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2" w:history="1">
        <w:r w:rsidRPr="00EF4DF1">
          <w:rPr>
            <w:rStyle w:val="Hyperlink"/>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nowfall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9E3944" w:rsidP="00064EB1">
      <w:pPr>
        <w:ind w:left="420" w:firstLine="42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9E3944" w:rsidP="00064EB1">
      <w:pPr>
        <w:ind w:left="840"/>
        <w:rPr>
          <w:rFonts w:ascii="Times New Roman" w:hAnsi="Times New Roman" w:cs="Times New Roman"/>
          <w:sz w:val="24"/>
          <w:szCs w:val="24"/>
        </w:rPr>
      </w:pPr>
      <w:hyperlink r:id="rId54"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cl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prl &lt;- parRapply(cl, aa, fun = "sum")</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stopCluster(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mcl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ulticor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a &lt;- matrix(runif(100), ncol = 10)</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bb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note that: cc &lt;- as.lis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5"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6"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7"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compiler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8"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9E3944"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function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9E3944" w:rsidP="00064EB1">
      <w:pPr>
        <w:ind w:left="420" w:firstLine="420"/>
        <w:rPr>
          <w:rFonts w:ascii="Times New Roman" w:hAnsi="Times New Roman" w:cs="Times New Roman"/>
          <w:sz w:val="24"/>
          <w:szCs w:val="24"/>
        </w:rPr>
      </w:pPr>
      <w:hyperlink r:id="rId60"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9E3944" w:rsidP="00064EB1">
      <w:pPr>
        <w:ind w:left="780"/>
        <w:rPr>
          <w:rFonts w:ascii="Times New Roman" w:hAnsi="Times New Roman" w:cs="Times New Roman"/>
          <w:sz w:val="24"/>
          <w:szCs w:val="24"/>
          <w:shd w:val="clear" w:color="auto" w:fill="FFFFFF"/>
        </w:rPr>
      </w:pPr>
      <w:hyperlink r:id="rId61"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2"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9E3944" w:rsidP="00064EB1">
      <w:pPr>
        <w:ind w:left="360" w:firstLine="420"/>
        <w:rPr>
          <w:rStyle w:val="Hyperlink"/>
          <w:rFonts w:ascii="Times New Roman" w:hAnsi="Times New Roman" w:cs="Times New Roman"/>
          <w:sz w:val="24"/>
          <w:szCs w:val="24"/>
        </w:rPr>
      </w:pPr>
      <w:hyperlink r:id="rId63"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5"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6"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9E3944" w:rsidP="00064EB1">
      <w:pPr>
        <w:ind w:left="840"/>
        <w:rPr>
          <w:rFonts w:ascii="Times New Roman" w:hAnsi="Times New Roman" w:cs="Times New Roman"/>
          <w:sz w:val="24"/>
          <w:szCs w:val="24"/>
        </w:rPr>
      </w:pPr>
      <w:hyperlink r:id="rId67"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ld&lt;-par(no.readonly = TRUE)  ##or par(), but par() will get warnings</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mfrow = c(3,1))</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plot(1:10)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ll.object.sizes &lt;- fun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 return(rev(sort(sapply(ls(envir=.GlobalEnv), function (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object.size(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8"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9E3944" w:rsidP="00064EB1">
      <w:pPr>
        <w:ind w:left="780"/>
        <w:rPr>
          <w:rFonts w:ascii="Times New Roman" w:hAnsi="Times New Roman" w:cs="Times New Roman"/>
          <w:sz w:val="24"/>
          <w:szCs w:val="24"/>
        </w:rPr>
      </w:pPr>
      <w:hyperlink r:id="rId69"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0" w:history="1">
        <w:r w:rsidRPr="00EF4DF1">
          <w:rPr>
            <w:rStyle w:val="Hyperlink"/>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x = read.table(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1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2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3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1"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r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clapply(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9E3944" w:rsidP="00064EB1">
      <w:pPr>
        <w:ind w:left="420" w:firstLine="420"/>
        <w:rPr>
          <w:rFonts w:ascii="Times New Roman" w:hAnsi="Times New Roman" w:cs="Times New Roman"/>
          <w:sz w:val="24"/>
          <w:szCs w:val="24"/>
        </w:rPr>
      </w:pPr>
      <w:hyperlink r:id="rId72"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9E3944" w:rsidP="00064EB1">
      <w:pPr>
        <w:ind w:left="840"/>
        <w:rPr>
          <w:rFonts w:ascii="Times New Roman" w:hAnsi="Times New Roman" w:cs="Times New Roman"/>
          <w:sz w:val="24"/>
          <w:szCs w:val="24"/>
        </w:rPr>
      </w:pPr>
      <w:hyperlink r:id="rId73"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4"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9E3944" w:rsidP="00064EB1">
      <w:pPr>
        <w:ind w:left="420" w:firstLine="420"/>
        <w:rPr>
          <w:rFonts w:ascii="Times New Roman" w:hAnsi="Times New Roman" w:cs="Times New Roman"/>
          <w:sz w:val="24"/>
          <w:szCs w:val="24"/>
        </w:rPr>
      </w:pPr>
      <w:hyperlink r:id="rId75"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6"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7"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8"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9E3944"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x[!x %in% boxplot.stats(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0"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9E3944"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1"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2"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3"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4"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9E3944"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5"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6"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7"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traceback()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est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9"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0"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9E3944"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91"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2"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3" w:history="1">
        <w:r w:rsidRPr="00EF4DF1">
          <w:rPr>
            <w:rStyle w:val="Hyperlink"/>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fuzzy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gy",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r w:rsidRPr="00EF4DF1">
        <w:rPr>
          <w:rStyle w:val="apple-converted-space"/>
          <w:rFonts w:eastAsiaTheme="minorEastAsia"/>
          <w:b w:val="0"/>
          <w:sz w:val="24"/>
          <w:szCs w:val="24"/>
          <w:shd w:val="clear" w:color="auto" w:fill="FAFAFA"/>
        </w:rPr>
        <w:t>agrep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subscripts:animals[agrep("mou",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fancy colorbar legend in ggplot2:</w:t>
      </w:r>
      <w:r w:rsidRPr="00EF4DF1">
        <w:rPr>
          <w:b w:val="0"/>
          <w:sz w:val="24"/>
          <w:szCs w:val="24"/>
        </w:rPr>
        <w:t xml:space="preserve"> </w:t>
      </w:r>
      <w:hyperlink r:id="rId94"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findInterval can find the index of one vector x in another, vec,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5"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6"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7"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8"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9"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0"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runGitHub('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1"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2"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3"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4"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5"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googleVis slides: </w:t>
      </w:r>
      <w:hyperlink r:id="rId106"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letters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do.call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7"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8"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9E3944" w:rsidP="00064EB1">
      <w:pPr>
        <w:ind w:left="420" w:firstLine="420"/>
        <w:rPr>
          <w:rFonts w:ascii="Times New Roman" w:hAnsi="Times New Roman" w:cs="Times New Roman"/>
          <w:sz w:val="24"/>
          <w:szCs w:val="24"/>
        </w:rPr>
      </w:pPr>
      <w:hyperlink r:id="rId109"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0"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1"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2"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3"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4"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5"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6"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7" w:history="1">
        <w:r w:rsidRPr="00EF4DF1">
          <w:rPr>
            <w:rStyle w:val="Hyperlink"/>
            <w:rFonts w:eastAsiaTheme="minorEastAsia"/>
            <w:b w:val="0"/>
            <w:bCs w:val="0"/>
            <w:kern w:val="2"/>
            <w:sz w:val="24"/>
            <w:szCs w:val="24"/>
          </w:rPr>
          <w:t>http://glimmer.rstudio.com/dbets/dBETS/</w:t>
        </w:r>
      </w:hyperlink>
    </w:p>
    <w:p w:rsidR="008C4A39" w:rsidRPr="00EF4DF1" w:rsidRDefault="009E3944" w:rsidP="00064EB1">
      <w:pPr>
        <w:pStyle w:val="ListParagraph"/>
        <w:jc w:val="left"/>
        <w:rPr>
          <w:rFonts w:ascii="Times New Roman" w:hAnsi="Times New Roman" w:cs="Times New Roman"/>
          <w:b/>
          <w:bCs/>
          <w:sz w:val="24"/>
          <w:szCs w:val="24"/>
        </w:rPr>
      </w:pPr>
      <w:hyperlink r:id="rId118"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spreadsheet-like editable data frame input</w:t>
      </w:r>
      <w:r w:rsidRPr="00EF4DF1">
        <w:rPr>
          <w:rFonts w:eastAsiaTheme="minorEastAsia"/>
          <w:b w:val="0"/>
          <w:bCs w:val="0"/>
          <w:kern w:val="2"/>
          <w:sz w:val="24"/>
          <w:szCs w:val="24"/>
        </w:rPr>
        <w:t>：</w:t>
      </w:r>
      <w:hyperlink r:id="rId119" w:anchor="!searchin/shiny-discuss/input/shiny-discuss/F8aAtv85ZGs/lGOdBkCVFsQJ" w:history="1">
        <w:r w:rsidRPr="00EF4DF1">
          <w:rPr>
            <w:rStyle w:val="Hyperlink"/>
            <w:rFonts w:eastAsiaTheme="minorEastAsia"/>
            <w:b w:val="0"/>
            <w:bCs w:val="0"/>
            <w:kern w:val="2"/>
            <w:sz w:val="24"/>
            <w:szCs w:val="24"/>
          </w:rPr>
          <w:t>https://groups.google.com/forum/?fromgroups=#!searchin/shiny-discuss/input/shiny-discuss/F8aAtv85ZGs/lGOdBkCVFsQJ</w:t>
        </w:r>
      </w:hyperlink>
    </w:p>
    <w:p w:rsidR="008C4A39" w:rsidRPr="00EF4DF1" w:rsidRDefault="009E3944"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20"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1"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2"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locator(): </w:t>
      </w:r>
      <w:hyperlink r:id="rId123"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4"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5"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6"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7"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9E3944" w:rsidP="00064EB1">
      <w:pPr>
        <w:pStyle w:val="ListParagraph"/>
        <w:jc w:val="left"/>
        <w:rPr>
          <w:rFonts w:ascii="Times New Roman" w:hAnsi="Times New Roman" w:cs="Times New Roman"/>
          <w:sz w:val="24"/>
          <w:szCs w:val="24"/>
        </w:rPr>
      </w:pPr>
      <w:hyperlink r:id="rId128"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9" w:history="1">
        <w:r w:rsidRPr="00EF4DF1">
          <w:rPr>
            <w:rStyle w:val="Hyperlink"/>
            <w:rFonts w:ascii="Times New Roman" w:hAnsi="Times New Roman" w:cs="Times New Roman"/>
            <w:sz w:val="24"/>
            <w:szCs w:val="24"/>
          </w:rPr>
          <w:t>http://r-nold.blogspot.com/2012/07/colored-3d-map.html</w:t>
        </w:r>
      </w:hyperlink>
    </w:p>
    <w:p w:rsidR="008C4A39" w:rsidRPr="00EF4DF1" w:rsidRDefault="009E3944" w:rsidP="00064EB1">
      <w:pPr>
        <w:pStyle w:val="ListParagraph"/>
        <w:jc w:val="left"/>
        <w:rPr>
          <w:rFonts w:ascii="Times New Roman" w:hAnsi="Times New Roman" w:cs="Times New Roman"/>
          <w:sz w:val="24"/>
          <w:szCs w:val="24"/>
        </w:rPr>
      </w:pPr>
      <w:hyperlink r:id="rId130"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9E3944" w:rsidP="00064EB1">
      <w:pPr>
        <w:pStyle w:val="ListParagraph"/>
        <w:jc w:val="left"/>
        <w:rPr>
          <w:rFonts w:ascii="Times New Roman" w:hAnsi="Times New Roman" w:cs="Times New Roman"/>
          <w:sz w:val="24"/>
          <w:szCs w:val="24"/>
        </w:rPr>
      </w:pPr>
      <w:hyperlink r:id="rId131"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2"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ode : </w:t>
      </w:r>
      <w:hyperlink r:id="rId133"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table(dummyData))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25  7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r w:rsidRPr="00EF4DF1">
        <w:rPr>
          <w:rFonts w:ascii="Times New Roman" w:hAnsi="Times New Roman" w:cs="Times New Roman"/>
          <w:sz w:val="24"/>
          <w:szCs w:val="24"/>
        </w:rPr>
        <w:br/>
      </w:r>
      <w:hyperlink r:id="rId136"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7"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8"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39"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0"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2"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3"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4"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5"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assign(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6"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7"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8"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49"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ubstitute returns the parse tree for the (unevaluated) expression expr, substituting any variables bound in env. </w:t>
      </w:r>
      <w:r w:rsidRPr="00EF4DF1">
        <w:rPr>
          <w:rFonts w:ascii="Times New Roman" w:hAnsi="Times New Roman" w:cs="Times New Roman"/>
          <w:sz w:val="24"/>
          <w:szCs w:val="24"/>
        </w:rPr>
        <w:br/>
        <w:t xml:space="preserve">   foo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foo(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0"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1"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as.Dat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as.Date('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
    <w:p w:rsidR="008C4A39" w:rsidRPr="00EF4DF1" w:rsidRDefault="009E3944"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2"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9E3944"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3"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4"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5"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6"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7"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8"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9" w:history="1">
        <w:r w:rsidRPr="00EF4DF1">
          <w:rPr>
            <w:rStyle w:val="Hyperlink"/>
            <w:rFonts w:ascii="Times New Roman" w:hAnsi="Times New Roman" w:cs="Times New Roman"/>
            <w:kern w:val="0"/>
            <w:sz w:val="24"/>
            <w:szCs w:val="24"/>
          </w:rPr>
          <w:t>http://stla.overblog.com/reactive-3d-surface</w:t>
        </w:r>
      </w:hyperlink>
    </w:p>
    <w:p w:rsidR="008C4A39" w:rsidRPr="00EF4DF1" w:rsidRDefault="009E3944" w:rsidP="00064EB1">
      <w:pPr>
        <w:pStyle w:val="ListParagraph"/>
        <w:jc w:val="left"/>
        <w:rPr>
          <w:rFonts w:ascii="Times New Roman" w:hAnsi="Times New Roman" w:cs="Times New Roman"/>
          <w:color w:val="000000"/>
          <w:kern w:val="0"/>
          <w:sz w:val="24"/>
          <w:szCs w:val="24"/>
        </w:rPr>
      </w:pPr>
      <w:hyperlink r:id="rId160"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1"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2"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3"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4"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5"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6"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7"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8"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9"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0"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1"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2"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3"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4"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5"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6"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7"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8"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79"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0"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1"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1 &lt;- matrix(0, ncol = 1000, nrow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2 &lt;- data.frame(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1[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2[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3 = apply(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4 = apply(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9E3944" w:rsidP="00064EB1">
      <w:pPr>
        <w:pStyle w:val="ListParagraph"/>
        <w:jc w:val="left"/>
        <w:rPr>
          <w:rFonts w:ascii="Times New Roman" w:hAnsi="Times New Roman" w:cs="Times New Roman"/>
          <w:sz w:val="24"/>
          <w:szCs w:val="24"/>
        </w:rPr>
      </w:pPr>
      <w:hyperlink r:id="rId182"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3"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aster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void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1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coordinates(T8.state), coordinates(smp)[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spDists(coordinates(T8.state), coordinates(smp), longlat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ulticor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snow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but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 &lt;- makeCluster(30, type = 'SOCK')</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xport(cl = cl, varlist= c('T8.coord', 'smp.coord'), envir=environmen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valQ(cl, {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4 &lt;- parLapply(cl, 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snowfall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Init(parallel=T, cpus = 3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Export(list=c('T8.coord', 'smp.coord'))</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3 &lt;- sf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Stop()</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5"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9E3944" w:rsidP="00064EB1">
      <w:pPr>
        <w:pStyle w:val="ListParagraph"/>
        <w:jc w:val="left"/>
        <w:rPr>
          <w:rFonts w:ascii="Times New Roman" w:hAnsi="Times New Roman" w:cs="Times New Roman"/>
          <w:sz w:val="24"/>
          <w:szCs w:val="24"/>
        </w:rPr>
      </w:pPr>
      <w:hyperlink r:id="rId186"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7"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9"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1"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9E3944" w:rsidP="00064EB1">
      <w:pPr>
        <w:pStyle w:val="ListParagraph"/>
        <w:jc w:val="left"/>
        <w:rPr>
          <w:rFonts w:ascii="Times New Roman" w:hAnsi="Times New Roman" w:cs="Times New Roman"/>
          <w:sz w:val="24"/>
          <w:szCs w:val="24"/>
        </w:rPr>
      </w:pPr>
      <w:hyperlink r:id="rId193"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5"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7"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8"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9"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9E3944" w:rsidP="00064EB1">
      <w:pPr>
        <w:pStyle w:val="ListParagraph"/>
        <w:jc w:val="left"/>
        <w:rPr>
          <w:rFonts w:ascii="Times New Roman" w:hAnsi="Times New Roman" w:cs="Times New Roman"/>
          <w:sz w:val="24"/>
          <w:szCs w:val="24"/>
        </w:rPr>
      </w:pPr>
      <w:hyperlink r:id="rId201"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2"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3"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4"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5"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6"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7"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8"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exampl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sz w:val="24"/>
          <w:szCs w:val="24"/>
        </w:rPr>
        <w:t>dev.copy()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0"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1" w:history="1">
        <w:r w:rsidRPr="00EF4DF1">
          <w:rPr>
            <w:rStyle w:val="Hyperlink"/>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3"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4"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5"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6"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7"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ss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X=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Y=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bkp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abline(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ines(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project coordinates (degree) to meter or other unit, the project( ) function needs some parameters. In the ncdf file, they are list in the “in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int Lambert_Conformal[]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8"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all.equal(row.names(cmip.cor.cc), rownames(</w:t>
      </w:r>
      <w:hyperlink r:id="rId219"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ListParagraph"/>
        <w:jc w:val="left"/>
        <w:rPr>
          <w:rFonts w:ascii="Times New Roman" w:hAnsi="Times New Roman" w:cs="Times New Roman"/>
          <w:b/>
          <w:sz w:val="24"/>
          <w:szCs w:val="24"/>
        </w:rPr>
      </w:pPr>
      <w:r w:rsidRPr="00EF4DF1">
        <w:rPr>
          <w:rFonts w:ascii="Times New Roman" w:hAnsi="Times New Roman" w:cs="Times New Roman"/>
          <w:b/>
          <w:sz w:val="24"/>
          <w:szCs w:val="24"/>
        </w:rPr>
        <w:t>rowsum(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2"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4"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file.show('/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6"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7"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rmarkdown.rstudio.com/authoring_shiny.html</w:t>
        </w:r>
      </w:hyperlink>
    </w:p>
    <w:p w:rsidR="008C4A39" w:rsidRPr="00EF4DF1" w:rsidRDefault="009E3944"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0"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r &lt;- rnorm2(</w:t>
      </w:r>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1" w:history="1">
        <w:r w:rsidRPr="00EF4DF1">
          <w:rPr>
            <w:rStyle w:val="Hyperlink"/>
            <w:rFonts w:ascii="Times New Roman" w:hAnsi="Times New Roman" w:cs="Times New Roman"/>
            <w:sz w:val="24"/>
            <w:szCs w:val="24"/>
          </w:rPr>
          <w:t>http://conjugateprior.org/2013/03/tools-for-making-a-paper/</w:t>
        </w:r>
      </w:hyperlink>
    </w:p>
    <w:p w:rsidR="008C4A39" w:rsidRPr="00EF4DF1" w:rsidRDefault="009E3944" w:rsidP="00064EB1">
      <w:pPr>
        <w:pStyle w:val="ListParagraph"/>
        <w:jc w:val="left"/>
        <w:rPr>
          <w:rStyle w:val="Hyperlink"/>
          <w:rFonts w:ascii="Times New Roman" w:hAnsi="Times New Roman" w:cs="Times New Roman"/>
          <w:sz w:val="24"/>
          <w:szCs w:val="24"/>
        </w:rPr>
      </w:pPr>
      <w:hyperlink r:id="rId232"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FF"/>
          <w:kern w:val="0"/>
          <w:sz w:val="24"/>
          <w:szCs w:val="24"/>
        </w:rPr>
        <w:t>gsub("\\([^)]*\\)", "", myvector)</w:t>
      </w:r>
    </w:p>
    <w:p w:rsidR="008C4A39" w:rsidRPr="00EF4DF1" w:rsidRDefault="009E3944" w:rsidP="00064EB1">
      <w:pPr>
        <w:pStyle w:val="ListParagraph"/>
        <w:jc w:val="left"/>
        <w:rPr>
          <w:rFonts w:ascii="Times New Roman" w:hAnsi="Times New Roman" w:cs="Times New Roman"/>
          <w:sz w:val="24"/>
          <w:szCs w:val="24"/>
        </w:rPr>
      </w:pPr>
      <w:hyperlink r:id="rId234"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5"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6"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7"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8"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9"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0" w:history="1">
        <w:r w:rsidRPr="00EF4DF1">
          <w:rPr>
            <w:rStyle w:val="Hyperlink"/>
            <w:rFonts w:ascii="Times New Roman" w:hAnsi="Times New Roman" w:cs="Times New Roman"/>
            <w:sz w:val="24"/>
            <w:szCs w:val="24"/>
          </w:rPr>
          <w:t>http://cos.name/cn/topic/157918</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1"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2"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rite.table(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3"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4"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r w:rsidRPr="00EF4DF1">
        <w:rPr>
          <w:rFonts w:ascii="Times New Roman" w:eastAsia="Times New Roman" w:hAnsi="Times New Roman" w:cs="Times New Roman"/>
          <w:i/>
          <w:iCs/>
          <w:color w:val="000000"/>
          <w:kern w:val="0"/>
          <w:sz w:val="24"/>
          <w:szCs w:val="24"/>
        </w:rPr>
        <w:t>diff(seq(as.Date("2007-01-01"), as.Date("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5"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t xml:space="preserve">so, only one data type is allowed for cbind.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7"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8"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rgb(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9E3944" w:rsidP="00064EB1">
      <w:pPr>
        <w:pStyle w:val="ListParagraph"/>
        <w:jc w:val="left"/>
        <w:rPr>
          <w:rFonts w:ascii="Times New Roman" w:hAnsi="Times New Roman" w:cs="Times New Roman"/>
          <w:sz w:val="24"/>
          <w:szCs w:val="24"/>
        </w:rPr>
      </w:pPr>
      <w:hyperlink r:id="rId249"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0" w:history="1">
        <w:r w:rsidRPr="00EF4DF1">
          <w:rPr>
            <w:rStyle w:val="Hyperlink"/>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glob2rx('*USA*.idf')</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2"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4"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6"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59"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0"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1"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9E3944">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failwith: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failwith(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2"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3"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The typeof()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closure"</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builti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user1 &lt;- user2 &lt;- lis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class(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class(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Integer &lt;- function(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Charcter &lt;- function(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lastRenderedPageBreak/>
        <w:t>id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UseMethod('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4. use methods() to list all methods for a generic.fun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a.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b.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value ~ factors, data) will plot the boxplot grouped by factors automatically. It is equal to convert the data from long format to wide format, then boxplot()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Tfile &lt;- 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at("abc\ndef\n", file = 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readLines(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lose(Tfil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6"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9E3944" w:rsidP="00064EB1">
      <w:pPr>
        <w:pStyle w:val="ListParagraph"/>
        <w:jc w:val="left"/>
        <w:rPr>
          <w:rFonts w:ascii="Times New Roman" w:hAnsi="Times New Roman" w:cs="Times New Roman"/>
          <w:sz w:val="24"/>
          <w:szCs w:val="24"/>
        </w:rPr>
      </w:pPr>
      <w:hyperlink r:id="rId267"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9E3944" w:rsidP="00064EB1">
      <w:pPr>
        <w:pStyle w:val="ListParagraph"/>
        <w:jc w:val="left"/>
        <w:rPr>
          <w:rFonts w:ascii="Times New Roman" w:hAnsi="Times New Roman" w:cs="Times New Roman"/>
          <w:sz w:val="24"/>
          <w:szCs w:val="24"/>
        </w:rPr>
      </w:pPr>
      <w:hyperlink r:id="rId268"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9E3944" w:rsidP="00064EB1">
      <w:pPr>
        <w:pStyle w:val="ListParagraph"/>
        <w:jc w:val="left"/>
        <w:rPr>
          <w:rFonts w:ascii="Times New Roman" w:hAnsi="Times New Roman" w:cs="Times New Roman"/>
          <w:sz w:val="24"/>
          <w:szCs w:val="24"/>
        </w:rPr>
      </w:pPr>
      <w:hyperlink r:id="rId269"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0"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1"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2"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nt.field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aes()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6"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r w:rsidRPr="00EF4DF1">
        <w:rPr>
          <w:rFonts w:ascii="Times New Roman" w:eastAsia="Times New Roman" w:hAnsi="Times New Roman" w:cs="Times New Roman"/>
          <w:color w:val="285A96"/>
          <w:kern w:val="0"/>
          <w:sz w:val="24"/>
          <w:szCs w:val="24"/>
          <w:bdr w:val="none" w:sz="0" w:space="0" w:color="auto" w:frame="1"/>
        </w:rPr>
        <w:t>xor(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1] FALSE  TRUE  TRU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packages('rgdal', lib = '/NAS/jhuang/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2] [,3] [,4] [,5]</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 &lt;- c("abc", "de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tr_replace_all(x, c("[ad]" = "!", "[cf][/cf]"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b?" "!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fread</w:t>
      </w:r>
      <w:r w:rsidRPr="00EF4DF1">
        <w:rPr>
          <w:rFonts w:ascii="Times New Roman" w:hAnsi="Times New Roman" w:cs="Times New Roman"/>
          <w:sz w:val="24"/>
          <w:szCs w:val="24"/>
        </w:rPr>
        <w:t xml:space="preserve"> is used to read data file at a lightning speed! it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rbindlist</w:t>
      </w:r>
      <w:r w:rsidRPr="00EF4DF1">
        <w:rPr>
          <w:rFonts w:ascii="Times New Roman" w:hAnsi="Times New Roman" w:cs="Times New Roman"/>
          <w:sz w:val="24"/>
          <w:szCs w:val="24"/>
        </w:rPr>
        <w:t xml:space="preserve"> is used to rbind the data.frame inside a list. it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lastRenderedPageBreak/>
        <w:t>rowsum</w:t>
      </w:r>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im</w:t>
      </w:r>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add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min(5:1, pi) #-&gt; one number</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pmin(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_(</w:t>
      </w:r>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each(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apt-get install openjdk-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R CMD javarecon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nstall.packages("rJav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mat &lt;- expand.grid(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mat$x1 * mat$x2  # all posibil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1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2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values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low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high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any(n %% low:high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9E3944" w:rsidP="00064EB1">
      <w:pPr>
        <w:pStyle w:val="ListParagraph"/>
        <w:jc w:val="left"/>
        <w:rPr>
          <w:rFonts w:ascii="Times New Roman" w:hAnsi="Times New Roman" w:cs="Times New Roman"/>
          <w:sz w:val="24"/>
          <w:szCs w:val="24"/>
        </w:rPr>
      </w:pPr>
      <w:hyperlink r:id="rId278"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9E3944" w:rsidP="00064EB1">
      <w:pPr>
        <w:pStyle w:val="ListParagraph"/>
        <w:jc w:val="left"/>
        <w:rPr>
          <w:rFonts w:ascii="Times New Roman" w:hAnsi="Times New Roman" w:cs="Times New Roman"/>
          <w:sz w:val="24"/>
          <w:szCs w:val="24"/>
        </w:rPr>
      </w:pPr>
      <w:hyperlink r:id="rId279"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1"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9E3944" w:rsidP="00064EB1">
      <w:pPr>
        <w:pStyle w:val="ListParagraph"/>
        <w:jc w:val="left"/>
        <w:rPr>
          <w:rFonts w:ascii="Times New Roman" w:hAnsi="Times New Roman" w:cs="Times New Roman"/>
          <w:sz w:val="24"/>
          <w:szCs w:val="24"/>
        </w:rPr>
      </w:pPr>
      <w:hyperlink r:id="rId282"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9E3944" w:rsidP="00064EB1">
      <w:pPr>
        <w:pStyle w:val="ListParagraph"/>
        <w:jc w:val="left"/>
        <w:rPr>
          <w:rFonts w:ascii="Times New Roman" w:hAnsi="Times New Roman" w:cs="Times New Roman"/>
          <w:sz w:val="24"/>
          <w:szCs w:val="24"/>
        </w:rPr>
      </w:pPr>
      <w:hyperlink r:id="rId283"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9E3944" w:rsidP="00064EB1">
      <w:pPr>
        <w:pStyle w:val="ListParagraph"/>
        <w:jc w:val="left"/>
        <w:rPr>
          <w:rFonts w:ascii="Times New Roman" w:hAnsi="Times New Roman" w:cs="Times New Roman"/>
          <w:sz w:val="24"/>
          <w:szCs w:val="24"/>
        </w:rPr>
      </w:pPr>
      <w:hyperlink r:id="rId284"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3.5]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3.75]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3.92]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4]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5"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6"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7"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8"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89"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0"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1"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lec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2"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pivotTabl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3"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saveRDS(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y &lt;- readRDS(</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  #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poin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4"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eom_point(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5">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LOS &lt;- as.period(interval(ASD, Graduation_Date),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8"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mean(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r w:rsidRPr="002D79AB">
        <w:t>mod.train &lt;- coxph(model$formula, data = train)</w:t>
      </w:r>
    </w:p>
    <w:p w:rsidR="002D79AB" w:rsidRDefault="00140A19" w:rsidP="002D79AB">
      <w:pPr>
        <w:pStyle w:val="ListParagraph"/>
        <w:numPr>
          <w:ilvl w:val="1"/>
          <w:numId w:val="2"/>
        </w:numPr>
        <w:jc w:val="left"/>
      </w:pPr>
      <w:r>
        <w:t>mod.train</w:t>
      </w:r>
      <w:r w:rsidR="002D79AB" w:rsidRPr="002D79AB">
        <w:t xml:space="preserve"> &lt;- update(model, data = train)</w:t>
      </w:r>
    </w:p>
    <w:p w:rsidR="009E3944" w:rsidRDefault="003A5E04" w:rsidP="00391BE6">
      <w:pPr>
        <w:pStyle w:val="ListParagraph"/>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Extract all variables: all.vars(model$formula)</w:t>
      </w:r>
    </w:p>
    <w:p w:rsidR="00F71EA7" w:rsidRDefault="00AB4CC0" w:rsidP="00F71EA7">
      <w:pPr>
        <w:pStyle w:val="ListParagraph"/>
        <w:numPr>
          <w:ilvl w:val="1"/>
          <w:numId w:val="2"/>
        </w:numPr>
      </w:pPr>
      <w:r>
        <w:t>Extract only x variables: labels(terms(model))</w:t>
      </w:r>
    </w:p>
    <w:p w:rsidR="00790112" w:rsidRDefault="00790112" w:rsidP="00F71EA7">
      <w:pPr>
        <w:pStyle w:val="ListParagraph"/>
        <w:numPr>
          <w:ilvl w:val="1"/>
          <w:numId w:val="2"/>
        </w:numPr>
      </w:pPr>
      <w:r>
        <w:t xml:space="preserve">Extract the left-hand side: </w:t>
      </w:r>
      <w:r w:rsidR="00CA4B22">
        <w:t>model$formula[2]</w:t>
      </w:r>
    </w:p>
    <w:p w:rsidR="00CA4B22" w:rsidRDefault="00CA4B22" w:rsidP="00F71EA7">
      <w:pPr>
        <w:pStyle w:val="ListParagraph"/>
        <w:numPr>
          <w:ilvl w:val="1"/>
          <w:numId w:val="2"/>
        </w:numPr>
      </w:pPr>
      <w:r>
        <w:t>Extract the right-hand side: model$formula[3]</w:t>
      </w:r>
    </w:p>
    <w:p w:rsidR="00F71EA7" w:rsidRDefault="00F71EA7" w:rsidP="00F71EA7">
      <w:pPr>
        <w:pStyle w:val="ListParagraph"/>
        <w:numPr>
          <w:ilvl w:val="1"/>
          <w:numId w:val="2"/>
        </w:numPr>
      </w:pPr>
      <w:r>
        <w:t>The str(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r w:rsidRPr="001973CE">
        <w:t>as.Date('2016-05-31') + years(1)</w:t>
      </w:r>
      <w:r w:rsidR="009E7E03">
        <w:t xml:space="preserve">    # return 2017-05-31</w:t>
      </w:r>
    </w:p>
    <w:p w:rsidR="001973CE" w:rsidRDefault="00D74169" w:rsidP="00D74169">
      <w:pPr>
        <w:pStyle w:val="ListParagraph"/>
        <w:numPr>
          <w:ilvl w:val="1"/>
          <w:numId w:val="2"/>
        </w:numPr>
      </w:pPr>
      <w:r w:rsidRPr="00D74169">
        <w:t>as.Date('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9"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point(), the default statistic isstat_identity(),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poin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Rstudio with Git and Github for package development: </w:t>
      </w:r>
      <w:hyperlink r:id="rId300"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Github repo with Rstudio: </w:t>
      </w:r>
      <w:hyperlink r:id="rId301"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9E3944"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302"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4"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url to ssh url instead. </w:t>
      </w:r>
      <w:r w:rsidR="007747E6">
        <w:rPr>
          <w:rFonts w:ascii="Veranda" w:eastAsia="Times New Roman" w:hAnsi="Veranda" w:cs="Times New Roman"/>
          <w:color w:val="000000"/>
          <w:sz w:val="24"/>
          <w:szCs w:val="24"/>
        </w:rPr>
        <w:t xml:space="preserve">reference to: </w:t>
      </w:r>
      <w:hyperlink r:id="rId305"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306"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7"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8"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r w:rsidRPr="00833D58">
        <w:rPr>
          <w:b/>
        </w:rPr>
        <w:t>nudge</w:t>
      </w:r>
      <w:r w:rsidR="00C93CCF" w:rsidRPr="00833D58">
        <w:rPr>
          <w:b/>
        </w:rPr>
        <w:t>_x/</w:t>
      </w:r>
      <w:r w:rsidRPr="00833D58">
        <w:rPr>
          <w:b/>
        </w:rPr>
        <w:t>nudge</w:t>
      </w:r>
      <w:r w:rsidR="00C93CCF" w:rsidRPr="00833D58">
        <w:rPr>
          <w:b/>
        </w:rPr>
        <w:t>_y</w:t>
      </w:r>
      <w:r w:rsidR="005A4B90" w:rsidRPr="007E502B">
        <w:t xml:space="preserve"> :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ListParagraph"/>
        <w:numPr>
          <w:ilvl w:val="1"/>
          <w:numId w:val="2"/>
        </w:numPr>
      </w:pPr>
      <w:r w:rsidRPr="00A30B3C">
        <w:t>chooseCRANmirror()</w:t>
      </w:r>
    </w:p>
    <w:p w:rsidR="00A30B3C" w:rsidRDefault="00A30B3C" w:rsidP="00A30B3C">
      <w:pPr>
        <w:pStyle w:val="ListParagraph"/>
        <w:numPr>
          <w:ilvl w:val="1"/>
          <w:numId w:val="2"/>
        </w:numPr>
      </w:pPr>
      <w:r>
        <w:t>install.packages(</w:t>
      </w:r>
      <w:r w:rsidR="00D74134">
        <w:t>)</w:t>
      </w:r>
    </w:p>
    <w:p w:rsidR="00166C55" w:rsidRDefault="00166C55" w:rsidP="00166C55">
      <w:pPr>
        <w:pStyle w:val="ListParagraph"/>
        <w:ind w:left="1440"/>
      </w:pPr>
    </w:p>
    <w:p w:rsidR="00166C55" w:rsidRDefault="00166C55" w:rsidP="00166C55">
      <w:pPr>
        <w:pStyle w:val="ListParagraph"/>
        <w:numPr>
          <w:ilvl w:val="0"/>
          <w:numId w:val="2"/>
        </w:numPr>
      </w:pPr>
      <w:r>
        <w:rPr>
          <w:rFonts w:hint="eastAsia"/>
        </w:rPr>
        <w:t>Add a logo to R plot:</w:t>
      </w:r>
    </w:p>
    <w:p w:rsidR="00166C55" w:rsidRDefault="00166C55" w:rsidP="00166C55">
      <w:pPr>
        <w:pStyle w:val="ListParagraph"/>
        <w:ind w:left="1440"/>
      </w:pPr>
      <w:r>
        <w:t>library(png)</w:t>
      </w:r>
    </w:p>
    <w:p w:rsidR="00166C55" w:rsidRDefault="00166C55" w:rsidP="00166C55">
      <w:pPr>
        <w:pStyle w:val="ListParagraph"/>
        <w:ind w:left="1440"/>
      </w:pPr>
      <w:r>
        <w:t>library(grid)</w:t>
      </w:r>
    </w:p>
    <w:p w:rsidR="00166C55" w:rsidRDefault="00166C55" w:rsidP="00166C55">
      <w:pPr>
        <w:pStyle w:val="ListParagraph"/>
        <w:ind w:left="1440"/>
      </w:pPr>
      <w:r>
        <w:t>library(reshape)</w:t>
      </w:r>
    </w:p>
    <w:p w:rsidR="00166C55" w:rsidRDefault="00166C55" w:rsidP="00166C55">
      <w:pPr>
        <w:pStyle w:val="ListParagraph"/>
        <w:ind w:left="1440"/>
      </w:pPr>
      <w:r>
        <w:t>library(ggplot2)</w:t>
      </w:r>
    </w:p>
    <w:p w:rsidR="00166C55" w:rsidRDefault="00166C55" w:rsidP="00166C55">
      <w:pPr>
        <w:pStyle w:val="ListParagraph"/>
        <w:ind w:left="1440"/>
      </w:pPr>
      <w:r>
        <w:t>img &lt;- readPNG('C:/Users/Jianhua/Dropbox/test/Rtest/UOP.logo.png')</w:t>
      </w:r>
    </w:p>
    <w:p w:rsidR="00166C55" w:rsidRDefault="00166C55" w:rsidP="00166C55">
      <w:pPr>
        <w:pStyle w:val="ListParagraph"/>
        <w:ind w:left="1440"/>
      </w:pPr>
      <w:r>
        <w:t>g &lt;- rasterGrob(img, interpolate=TRUE)</w:t>
      </w:r>
    </w:p>
    <w:p w:rsidR="00166C55" w:rsidRDefault="00166C55" w:rsidP="00166C55">
      <w:pPr>
        <w:pStyle w:val="ListParagraph"/>
        <w:ind w:left="1440"/>
      </w:pPr>
    </w:p>
    <w:p w:rsidR="00166C55" w:rsidRDefault="00166C55" w:rsidP="00166C55">
      <w:pPr>
        <w:pStyle w:val="ListParagraph"/>
        <w:ind w:left="1440"/>
      </w:pPr>
      <w:r>
        <w:t>img1 &lt;- melt(as.matrix(g$raster))</w:t>
      </w:r>
    </w:p>
    <w:p w:rsidR="00166C55" w:rsidRDefault="00166C55" w:rsidP="00166C55">
      <w:pPr>
        <w:pStyle w:val="ListParagraph"/>
        <w:ind w:left="1440"/>
      </w:pPr>
      <w:r>
        <w:t>## add image as logo</w:t>
      </w:r>
    </w:p>
    <w:p w:rsidR="00166C55" w:rsidRDefault="00166C55" w:rsidP="00166C55">
      <w:pPr>
        <w:pStyle w:val="ListParagraph"/>
        <w:ind w:left="1440"/>
      </w:pPr>
      <w:r>
        <w:t>ggplot(img1, aes(x = X2 * .2 + 180, y = (max(X1) - X1) * .2))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3)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theme_classic()</w:t>
      </w:r>
    </w:p>
    <w:p w:rsidR="00166C55" w:rsidRDefault="00166C55" w:rsidP="00166C55">
      <w:pPr>
        <w:pStyle w:val="ListParagraph"/>
        <w:ind w:left="1440"/>
      </w:pPr>
    </w:p>
    <w:p w:rsidR="00166C55" w:rsidRDefault="00166C55" w:rsidP="00166C55">
      <w:pPr>
        <w:pStyle w:val="ListParagraph"/>
        <w:ind w:left="1440"/>
      </w:pPr>
      <w:r>
        <w:t>## add image as background</w:t>
      </w:r>
    </w:p>
    <w:p w:rsidR="00166C55" w:rsidRDefault="00166C55" w:rsidP="00166C55">
      <w:pPr>
        <w:pStyle w:val="ListParagraph"/>
        <w:ind w:left="1440"/>
      </w:pPr>
      <w:r>
        <w:t>ggplot(img1, aes(x = X2, y = (max(X1) - X1)))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05)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coord_equal() + </w:t>
      </w:r>
    </w:p>
    <w:p w:rsidR="00166C55" w:rsidRDefault="00166C55" w:rsidP="00166C55">
      <w:pPr>
        <w:pStyle w:val="ListParagraph"/>
        <w:ind w:left="1440"/>
      </w:pPr>
      <w:r>
        <w:t xml:space="preserve">  theme_classic()</w:t>
      </w:r>
    </w:p>
    <w:p w:rsidR="00675417" w:rsidRDefault="00675417" w:rsidP="00166C55">
      <w:pPr>
        <w:pStyle w:val="ListParagraph"/>
        <w:ind w:left="1440"/>
      </w:pPr>
    </w:p>
    <w:p w:rsidR="00637E32" w:rsidRDefault="006A5E1A" w:rsidP="00637E32">
      <w:pPr>
        <w:pStyle w:val="ListParagraph"/>
        <w:numPr>
          <w:ilvl w:val="0"/>
          <w:numId w:val="2"/>
        </w:numPr>
      </w:pPr>
      <w:r>
        <w:t xml:space="preserve">The default slidy_presentation style doesn’t look good. After generating the html file, open the source page, and copy the code to a md file. The presentation style generated from that md file looks much better. </w:t>
      </w:r>
    </w:p>
    <w:p w:rsidR="00F8183C" w:rsidRDefault="00F8183C" w:rsidP="005F06B2">
      <w:pPr>
        <w:pStyle w:val="ListParagraph"/>
      </w:pPr>
    </w:p>
    <w:p w:rsidR="004B717B" w:rsidRDefault="004B717B" w:rsidP="004B717B">
      <w:pPr>
        <w:pStyle w:val="ListParagraph"/>
        <w:numPr>
          <w:ilvl w:val="0"/>
          <w:numId w:val="2"/>
        </w:numPr>
      </w:pPr>
      <w:r>
        <w:t>Run shiny in Rmarkdown by adding the following argument to the YAML:</w:t>
      </w:r>
    </w:p>
    <w:p w:rsidR="004B717B" w:rsidRDefault="004B717B" w:rsidP="004B717B">
      <w:pPr>
        <w:pStyle w:val="ListParagraph"/>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ListParagraph"/>
        <w:numPr>
          <w:ilvl w:val="0"/>
          <w:numId w:val="2"/>
        </w:numPr>
      </w:pPr>
      <w:r>
        <w:t>The Arguments that can be added to the YAML of slidy_presentation:</w:t>
      </w:r>
    </w:p>
    <w:p w:rsidR="00241308" w:rsidRDefault="009E3944" w:rsidP="00241308">
      <w:pPr>
        <w:pStyle w:val="ListParagraph"/>
      </w:pPr>
      <w:hyperlink r:id="rId309" w:history="1">
        <w:r w:rsidR="00282340" w:rsidRPr="00786F79">
          <w:rPr>
            <w:rStyle w:val="Hyperlink"/>
          </w:rPr>
          <w:t>https://github.com/rstudio/rmarkdown/blob/master/R/slidy_presentation.R</w:t>
        </w:r>
      </w:hyperlink>
      <w:r w:rsidR="00282340">
        <w:t xml:space="preserve"> </w:t>
      </w:r>
    </w:p>
    <w:p w:rsidR="00A472AA" w:rsidRDefault="00A472AA" w:rsidP="00241308">
      <w:pPr>
        <w:pStyle w:val="ListParagraph"/>
      </w:pPr>
    </w:p>
    <w:p w:rsidR="00451D06" w:rsidRDefault="001F7A4F" w:rsidP="00451D06">
      <w:pPr>
        <w:pStyle w:val="ListParagraph"/>
        <w:numPr>
          <w:ilvl w:val="0"/>
          <w:numId w:val="2"/>
        </w:numPr>
      </w:pPr>
      <w:r>
        <w:t>Be extremely careful about using shiny inside R presentation—</w:t>
      </w:r>
      <w:r w:rsidR="00453116">
        <w:t xml:space="preserve">If the value in a variable is updated several times, </w:t>
      </w:r>
      <w:r>
        <w:t xml:space="preserve">the </w:t>
      </w:r>
      <w:r w:rsidR="00453116">
        <w:t>values</w:t>
      </w:r>
      <w:r>
        <w:t xml:space="preserve"> used in shiny code is always the last one. </w:t>
      </w:r>
      <w:r w:rsidR="008F162D">
        <w:t xml:space="preserve">So, it is better to </w:t>
      </w:r>
      <w:r w:rsidR="00991AD2">
        <w:t xml:space="preserve">use different variable names for the binned values, if </w:t>
      </w:r>
      <w:r w:rsidR="00135B72">
        <w:t>a variable is used within shiny</w:t>
      </w:r>
      <w:r w:rsidR="008F162D">
        <w:t xml:space="preserve">. </w:t>
      </w:r>
    </w:p>
    <w:p w:rsidR="00116B82" w:rsidRDefault="00116B82" w:rsidP="00CA2D84">
      <w:pPr>
        <w:pStyle w:val="ListParagraph"/>
      </w:pPr>
    </w:p>
    <w:p w:rsidR="00B3373D" w:rsidRDefault="00412ADF" w:rsidP="00B3373D">
      <w:pPr>
        <w:pStyle w:val="ListParagraph"/>
        <w:numPr>
          <w:ilvl w:val="0"/>
          <w:numId w:val="2"/>
        </w:numPr>
      </w:pPr>
      <w:r>
        <w:t>Incremental display of slidy_presentation</w:t>
      </w:r>
      <w:r w:rsidR="00DA7A9C">
        <w:t xml:space="preserve"> </w:t>
      </w:r>
      <w:r w:rsidR="007358FC">
        <w:t>with code chunk</w:t>
      </w:r>
      <w:r w:rsidR="00DA7A9C">
        <w:t>(A very simple example)</w:t>
      </w:r>
      <w:r w:rsidR="00B3373D">
        <w:t>. Adding div outsid</w:t>
      </w:r>
      <w:r w:rsidR="00713F59">
        <w:t xml:space="preserve">e of the code will display the </w:t>
      </w:r>
      <w:r w:rsidR="00B3373D">
        <w:t xml:space="preserve">code and output together. Otherwise, the code and </w:t>
      </w:r>
      <w:r w:rsidR="006A0338">
        <w:t xml:space="preserve">output will display incrementally. </w:t>
      </w:r>
    </w:p>
    <w:p w:rsidR="00BC45B5" w:rsidRPr="00BC45B5" w:rsidRDefault="00BC45B5" w:rsidP="00BC45B5">
      <w:pPr>
        <w:spacing w:after="0" w:line="180" w:lineRule="exact"/>
        <w:ind w:left="1440"/>
        <w:rPr>
          <w:sz w:val="21"/>
        </w:rPr>
      </w:pPr>
      <w:r w:rsidRPr="00BC45B5">
        <w:rPr>
          <w:sz w:val="21"/>
        </w:rPr>
        <w:t>---</w:t>
      </w:r>
    </w:p>
    <w:p w:rsidR="001D0845" w:rsidRDefault="001D0845" w:rsidP="00BC45B5">
      <w:pPr>
        <w:spacing w:after="0" w:line="180" w:lineRule="exact"/>
        <w:ind w:left="1440"/>
        <w:rPr>
          <w:sz w:val="21"/>
        </w:rPr>
      </w:pPr>
      <w:r w:rsidRPr="001D0845">
        <w:rPr>
          <w:sz w:val="21"/>
        </w:rPr>
        <w:t>title: "Incremental Code Chunk"</w:t>
      </w:r>
    </w:p>
    <w:p w:rsidR="00BC45B5" w:rsidRPr="00BC45B5" w:rsidRDefault="00BC45B5" w:rsidP="00BC45B5">
      <w:pPr>
        <w:spacing w:after="0" w:line="180" w:lineRule="exact"/>
        <w:ind w:left="1440"/>
        <w:rPr>
          <w:sz w:val="21"/>
        </w:rPr>
      </w:pPr>
      <w:r w:rsidRPr="00BC45B5">
        <w:rPr>
          <w:sz w:val="21"/>
        </w:rPr>
        <w:t>runtime: shiny</w:t>
      </w:r>
    </w:p>
    <w:p w:rsidR="00BC45B5" w:rsidRPr="00BC45B5" w:rsidRDefault="00BC45B5" w:rsidP="00BC45B5">
      <w:pPr>
        <w:spacing w:after="0" w:line="180" w:lineRule="exact"/>
        <w:ind w:left="1440"/>
        <w:rPr>
          <w:sz w:val="21"/>
        </w:rPr>
      </w:pPr>
      <w:r w:rsidRPr="00BC45B5">
        <w:rPr>
          <w:sz w:val="21"/>
        </w:rPr>
        <w:t xml:space="preserve">output: </w:t>
      </w:r>
    </w:p>
    <w:p w:rsidR="00BC45B5" w:rsidRPr="00BC45B5" w:rsidRDefault="00BC45B5" w:rsidP="00BC45B5">
      <w:pPr>
        <w:spacing w:after="0" w:line="180" w:lineRule="exact"/>
        <w:ind w:left="1440"/>
        <w:rPr>
          <w:sz w:val="21"/>
        </w:rPr>
      </w:pPr>
      <w:r w:rsidRPr="00BC45B5">
        <w:rPr>
          <w:sz w:val="21"/>
        </w:rPr>
        <w:t xml:space="preserve">  slidy_presentation:</w:t>
      </w:r>
    </w:p>
    <w:p w:rsidR="00BC45B5" w:rsidRPr="00BC45B5" w:rsidRDefault="00BC45B5" w:rsidP="00BC45B5">
      <w:pPr>
        <w:spacing w:after="0" w:line="180" w:lineRule="exact"/>
        <w:ind w:left="1440"/>
        <w:rPr>
          <w:sz w:val="21"/>
        </w:rPr>
      </w:pPr>
      <w:r w:rsidRPr="00BC45B5">
        <w:rPr>
          <w:sz w:val="21"/>
        </w:rPr>
        <w:t xml:space="preserve">    incremental: true</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 Bullets</w:t>
      </w:r>
    </w:p>
    <w:p w:rsidR="00BC45B5" w:rsidRPr="00BC45B5" w:rsidRDefault="00BC45B5" w:rsidP="00BC45B5">
      <w:pPr>
        <w:spacing w:after="0" w:line="180" w:lineRule="exact"/>
        <w:ind w:left="1440"/>
        <w:rPr>
          <w:sz w:val="21"/>
        </w:rPr>
      </w:pPr>
      <w:r w:rsidRPr="00BC45B5">
        <w:rPr>
          <w:sz w:val="21"/>
        </w:rPr>
        <w:t>- Bullet 1</w:t>
      </w:r>
    </w:p>
    <w:p w:rsidR="00BC45B5" w:rsidRPr="00BC45B5" w:rsidRDefault="00BC45B5" w:rsidP="00BC45B5">
      <w:pPr>
        <w:spacing w:after="0" w:line="180" w:lineRule="exact"/>
        <w:ind w:left="1440"/>
        <w:rPr>
          <w:sz w:val="21"/>
        </w:rPr>
      </w:pPr>
      <w:r w:rsidRPr="00BC45B5">
        <w:rPr>
          <w:sz w:val="21"/>
        </w:rPr>
        <w:t>- Bullet 2</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lt;ul class = "incremental"&gt;</w:t>
      </w:r>
    </w:p>
    <w:p w:rsidR="00BC45B5" w:rsidRPr="00BC45B5" w:rsidRDefault="00BC45B5" w:rsidP="00BC45B5">
      <w:pPr>
        <w:spacing w:after="0" w:line="180" w:lineRule="exact"/>
        <w:ind w:left="1440"/>
        <w:rPr>
          <w:sz w:val="21"/>
        </w:rPr>
      </w:pPr>
      <w:r w:rsidRPr="00BC45B5">
        <w:rPr>
          <w:sz w:val="21"/>
        </w:rPr>
        <w:t>&lt;div&gt;</w:t>
      </w:r>
    </w:p>
    <w:p w:rsidR="00BC45B5" w:rsidRPr="00BC45B5" w:rsidRDefault="00BC45B5" w:rsidP="00BC45B5">
      <w:pPr>
        <w:spacing w:after="0" w:line="180" w:lineRule="exact"/>
        <w:ind w:left="1440"/>
        <w:rPr>
          <w:sz w:val="21"/>
        </w:rPr>
      </w:pPr>
      <w:r w:rsidRPr="00BC45B5">
        <w:rPr>
          <w:sz w:val="21"/>
        </w:rPr>
        <w:t>```{r cars}</w:t>
      </w:r>
    </w:p>
    <w:p w:rsidR="00BC45B5" w:rsidRPr="00BC45B5" w:rsidRDefault="00BC45B5" w:rsidP="00BC45B5">
      <w:pPr>
        <w:spacing w:after="0" w:line="180" w:lineRule="exact"/>
        <w:ind w:left="1440"/>
        <w:rPr>
          <w:sz w:val="21"/>
        </w:rPr>
      </w:pPr>
      <w:r w:rsidRPr="00BC45B5">
        <w:rPr>
          <w:sz w:val="21"/>
        </w:rPr>
        <w:t>summary(cars)  # code and output will display in the same time, if div is added</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r w:rsidRPr="00BC45B5">
        <w:rPr>
          <w:sz w:val="21"/>
        </w:rPr>
        <w:lastRenderedPageBreak/>
        <w:t>&lt;/div&gt;</w:t>
      </w:r>
    </w:p>
    <w:p w:rsidR="00EC5853" w:rsidRDefault="00BC45B5" w:rsidP="00BC45B5">
      <w:pPr>
        <w:spacing w:after="0" w:line="180" w:lineRule="exact"/>
        <w:ind w:left="1440"/>
        <w:rPr>
          <w:sz w:val="21"/>
        </w:rPr>
      </w:pPr>
      <w:r w:rsidRPr="00BC45B5">
        <w:rPr>
          <w:sz w:val="21"/>
        </w:rPr>
        <w:t>&lt;/ul&gt;</w:t>
      </w:r>
    </w:p>
    <w:p w:rsidR="00853912" w:rsidRDefault="00853912" w:rsidP="00BC45B5">
      <w:pPr>
        <w:spacing w:after="0" w:line="180" w:lineRule="exact"/>
        <w:ind w:left="1440"/>
        <w:rPr>
          <w:sz w:val="21"/>
        </w:rPr>
      </w:pPr>
    </w:p>
    <w:p w:rsidR="00422870" w:rsidRDefault="00422870" w:rsidP="00BC45B5">
      <w:pPr>
        <w:spacing w:after="0" w:line="180" w:lineRule="exact"/>
        <w:ind w:left="1440"/>
      </w:pPr>
    </w:p>
    <w:p w:rsidR="009C69E1" w:rsidRDefault="00C01213" w:rsidP="009C69E1">
      <w:pPr>
        <w:pStyle w:val="ListParagraph"/>
        <w:numPr>
          <w:ilvl w:val="0"/>
          <w:numId w:val="2"/>
        </w:numPr>
      </w:pPr>
      <w:r>
        <w:t>Two ways to install packages from github:</w:t>
      </w:r>
    </w:p>
    <w:p w:rsidR="00C01213" w:rsidRDefault="00C01213" w:rsidP="00D62832">
      <w:pPr>
        <w:pStyle w:val="ListParagraph"/>
        <w:numPr>
          <w:ilvl w:val="0"/>
          <w:numId w:val="23"/>
        </w:numPr>
      </w:pPr>
      <w:r>
        <w:t>devtools::install_github(‘JianhuaHuang/streamlineR’)</w:t>
      </w:r>
    </w:p>
    <w:p w:rsidR="00533BED" w:rsidRDefault="00533BED" w:rsidP="001D3E0A">
      <w:pPr>
        <w:pStyle w:val="ListParagraph"/>
        <w:numPr>
          <w:ilvl w:val="0"/>
          <w:numId w:val="23"/>
        </w:numPr>
        <w:jc w:val="left"/>
      </w:pPr>
      <w:r>
        <w:t xml:space="preserve">download the package from github, and then install the package locally: </w:t>
      </w:r>
      <w:hyperlink r:id="rId310" w:history="1">
        <w:r w:rsidR="00D62832" w:rsidRPr="005C4163">
          <w:rPr>
            <w:rStyle w:val="Hyperlink"/>
          </w:rPr>
          <w:t>https://api.github.com/repos/JianhuaHuang/streamlineR/zipball/master</w:t>
        </w:r>
      </w:hyperlink>
      <w:r w:rsidR="00D62832">
        <w:t xml:space="preserve"> </w:t>
      </w:r>
    </w:p>
    <w:p w:rsidR="009C69E1" w:rsidRDefault="009C69E1" w:rsidP="009C69E1">
      <w:pPr>
        <w:pStyle w:val="ListParagraph"/>
      </w:pPr>
    </w:p>
    <w:p w:rsidR="009C69E1" w:rsidRDefault="008D3E21" w:rsidP="00FF5CFC">
      <w:pPr>
        <w:pStyle w:val="ListParagraph"/>
        <w:numPr>
          <w:ilvl w:val="0"/>
          <w:numId w:val="2"/>
        </w:numPr>
      </w:pPr>
      <w:r>
        <w:t xml:space="preserve">Use roxygen2 to document the R functions: </w:t>
      </w:r>
      <w:hyperlink r:id="rId311" w:history="1">
        <w:r w:rsidR="00FF5CFC" w:rsidRPr="007C6821">
          <w:rPr>
            <w:rStyle w:val="Hyperlink"/>
          </w:rPr>
          <w:t>http://r-pkgs.had.co.nz/man.html</w:t>
        </w:r>
      </w:hyperlink>
      <w:r w:rsidR="00FF5CFC">
        <w:t xml:space="preserve"> </w:t>
      </w:r>
    </w:p>
    <w:p w:rsidR="00AB5793" w:rsidRDefault="00FF5CFC" w:rsidP="00FF5CFC">
      <w:pPr>
        <w:pStyle w:val="ListParagraph"/>
      </w:pPr>
      <w:r>
        <w:t xml:space="preserve">In order to add a link to another function, the package should be pushed to GitHub and installed from there. </w:t>
      </w:r>
      <w:r w:rsidR="00AB5793">
        <w:t xml:space="preserve"> Then the link will appear in the help file:</w:t>
      </w:r>
    </w:p>
    <w:p w:rsidR="00FF5CFC" w:rsidRDefault="00FF5CFC" w:rsidP="00AB5793">
      <w:pPr>
        <w:pStyle w:val="ListParagraph"/>
        <w:numPr>
          <w:ilvl w:val="0"/>
          <w:numId w:val="24"/>
        </w:numPr>
      </w:pPr>
      <w:r>
        <w:rPr>
          <w:rStyle w:val="HTMLCode"/>
          <w:rFonts w:ascii="Arial" w:eastAsiaTheme="minorEastAsia" w:hAnsi="Arial" w:cs="Arial"/>
          <w:color w:val="333333"/>
          <w:sz w:val="21"/>
          <w:szCs w:val="21"/>
          <w:shd w:val="clear" w:color="auto" w:fill="FAFAFA"/>
        </w:rPr>
        <w:t>\code{\link[MASS]{abbey}}</w:t>
      </w:r>
      <w:r>
        <w:rPr>
          <w:rFonts w:ascii="Helvetica" w:hAnsi="Helvetica"/>
          <w:color w:val="333333"/>
          <w:szCs w:val="21"/>
          <w:shd w:val="clear" w:color="auto" w:fill="FFFFFF"/>
        </w:rPr>
        <w:t>: function in another package.</w:t>
      </w:r>
    </w:p>
    <w:p w:rsidR="00241308" w:rsidRDefault="00241308" w:rsidP="00241308"/>
    <w:p w:rsidR="00C061A3" w:rsidRDefault="008623C7" w:rsidP="00C061A3">
      <w:pPr>
        <w:pStyle w:val="ListParagraph"/>
        <w:numPr>
          <w:ilvl w:val="0"/>
          <w:numId w:val="2"/>
        </w:numPr>
      </w:pPr>
      <w:r>
        <w:t>Rmarkdown can’t create Chinese TOC</w:t>
      </w:r>
      <w:r w:rsidR="00EA3D47">
        <w:t xml:space="preserve"> (Table of Content)</w:t>
      </w:r>
      <w:r>
        <w:t xml:space="preserve"> </w:t>
      </w:r>
      <w:r w:rsidR="007F3C02">
        <w:t>appropriately</w:t>
      </w:r>
      <w:r>
        <w:t xml:space="preserve">. If a header includes only Chinese characters, then there will be no link in the TOC for that header. </w:t>
      </w:r>
    </w:p>
    <w:p w:rsidR="00DE73E2" w:rsidRDefault="00DE73E2" w:rsidP="00DE73E2"/>
    <w:p w:rsidR="00DE73E2" w:rsidRDefault="00E74055" w:rsidP="00817B0E">
      <w:pPr>
        <w:pStyle w:val="ListParagraph"/>
        <w:numPr>
          <w:ilvl w:val="0"/>
          <w:numId w:val="2"/>
        </w:numPr>
        <w:jc w:val="left"/>
      </w:pPr>
      <w:r>
        <w:rPr>
          <w:rFonts w:hint="eastAsia"/>
        </w:rPr>
        <w:t>Ve</w:t>
      </w:r>
      <w:r>
        <w:t xml:space="preserve">ry detailed document about </w:t>
      </w:r>
      <w:r w:rsidR="00817B0E">
        <w:t>Exploratory Data Analysis (</w:t>
      </w:r>
      <w:r>
        <w:t>EDA</w:t>
      </w:r>
      <w:r w:rsidR="00817B0E">
        <w:t>)</w:t>
      </w:r>
      <w:r>
        <w:t xml:space="preserve">: </w:t>
      </w:r>
      <w:r w:rsidR="00817B0E">
        <w:br/>
      </w:r>
      <w:hyperlink r:id="rId312" w:history="1">
        <w:r w:rsidR="00817B0E" w:rsidRPr="001474F5">
          <w:rPr>
            <w:rStyle w:val="Hyperlink"/>
          </w:rPr>
          <w:t>http://www.itl.nist.gov/div898/handbook/eda/eda_d.htm</w:t>
        </w:r>
      </w:hyperlink>
      <w:r w:rsidR="00817B0E">
        <w:t xml:space="preserve"> </w:t>
      </w:r>
    </w:p>
    <w:p w:rsidR="00E11AF5" w:rsidRDefault="00E11AF5" w:rsidP="00E11AF5">
      <w:pPr>
        <w:pStyle w:val="ListParagraph"/>
      </w:pPr>
    </w:p>
    <w:p w:rsidR="00E11AF5" w:rsidRDefault="00E11AF5" w:rsidP="00817B0E">
      <w:pPr>
        <w:pStyle w:val="ListParagraph"/>
        <w:numPr>
          <w:ilvl w:val="0"/>
          <w:numId w:val="2"/>
        </w:numPr>
        <w:jc w:val="left"/>
      </w:pPr>
      <w:r>
        <w:t>Never try to install a package for shinyapps! Just load the library directly, then shinyapp can figure out how to copy it to the server automatically!</w:t>
      </w:r>
    </w:p>
    <w:p w:rsidR="009E3944" w:rsidRDefault="009E3944" w:rsidP="009E3944">
      <w:pPr>
        <w:pStyle w:val="ListParagraph"/>
      </w:pPr>
    </w:p>
    <w:p w:rsidR="009E3944" w:rsidRPr="008C4A39" w:rsidRDefault="009E3944" w:rsidP="00817B0E">
      <w:pPr>
        <w:pStyle w:val="ListParagraph"/>
        <w:numPr>
          <w:ilvl w:val="0"/>
          <w:numId w:val="2"/>
        </w:numPr>
        <w:jc w:val="left"/>
      </w:pPr>
      <w:r>
        <w:t>In order to run</w:t>
      </w:r>
      <w:r w:rsidR="002A5779">
        <w:t xml:space="preserve"> Chinese</w:t>
      </w:r>
      <w:r>
        <w:t xml:space="preserve"> rmd with shiny application</w:t>
      </w:r>
      <w:r w:rsidR="002A5779">
        <w:t>, must remove “runtime: shiny” in the YAML, and then use knit:html to knit the file. At the end, it will asks whether to run it as shiny presentation. Choose “Yes, Once</w:t>
      </w:r>
      <w:bookmarkStart w:id="2" w:name="_GoBack"/>
      <w:bookmarkEnd w:id="2"/>
      <w:r w:rsidR="002A5779">
        <w:t xml:space="preserve">” </w:t>
      </w:r>
    </w:p>
    <w:sectPr w:rsidR="009E3944" w:rsidRPr="008C4A39" w:rsidSect="009E3944">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63D5D"/>
    <w:multiLevelType w:val="hybridMultilevel"/>
    <w:tmpl w:val="14A2C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CE327B"/>
    <w:multiLevelType w:val="hybridMultilevel"/>
    <w:tmpl w:val="9190E1AC"/>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22"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2"/>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3"/>
  </w:num>
  <w:num w:numId="21">
    <w:abstractNumId w:val="8"/>
  </w:num>
  <w:num w:numId="22">
    <w:abstractNumId w:val="20"/>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02AEF"/>
    <w:rsid w:val="00040AFC"/>
    <w:rsid w:val="00045DAA"/>
    <w:rsid w:val="00050121"/>
    <w:rsid w:val="000549E2"/>
    <w:rsid w:val="00055369"/>
    <w:rsid w:val="00064EB1"/>
    <w:rsid w:val="000724B7"/>
    <w:rsid w:val="00076980"/>
    <w:rsid w:val="000873F4"/>
    <w:rsid w:val="00091588"/>
    <w:rsid w:val="000C110F"/>
    <w:rsid w:val="000F08EF"/>
    <w:rsid w:val="000F49C0"/>
    <w:rsid w:val="00116967"/>
    <w:rsid w:val="00116B82"/>
    <w:rsid w:val="00123D04"/>
    <w:rsid w:val="00135B72"/>
    <w:rsid w:val="00140A19"/>
    <w:rsid w:val="00151D1F"/>
    <w:rsid w:val="001604AE"/>
    <w:rsid w:val="00166C55"/>
    <w:rsid w:val="00181EC8"/>
    <w:rsid w:val="0019040F"/>
    <w:rsid w:val="001973CE"/>
    <w:rsid w:val="001D0845"/>
    <w:rsid w:val="001D30FB"/>
    <w:rsid w:val="001D3E0A"/>
    <w:rsid w:val="001F7A4F"/>
    <w:rsid w:val="00225A30"/>
    <w:rsid w:val="002332F1"/>
    <w:rsid w:val="00241308"/>
    <w:rsid w:val="00282340"/>
    <w:rsid w:val="002A155F"/>
    <w:rsid w:val="002A5779"/>
    <w:rsid w:val="002B2A05"/>
    <w:rsid w:val="002C0AAB"/>
    <w:rsid w:val="002D79AB"/>
    <w:rsid w:val="00303AB8"/>
    <w:rsid w:val="00325DAD"/>
    <w:rsid w:val="00346627"/>
    <w:rsid w:val="00347039"/>
    <w:rsid w:val="003677D2"/>
    <w:rsid w:val="00380A57"/>
    <w:rsid w:val="00391BE6"/>
    <w:rsid w:val="003A5E04"/>
    <w:rsid w:val="003B47C8"/>
    <w:rsid w:val="003F7E72"/>
    <w:rsid w:val="00412ADF"/>
    <w:rsid w:val="00422870"/>
    <w:rsid w:val="00451D06"/>
    <w:rsid w:val="00453116"/>
    <w:rsid w:val="004965A8"/>
    <w:rsid w:val="004A07C3"/>
    <w:rsid w:val="004B45E2"/>
    <w:rsid w:val="004B717B"/>
    <w:rsid w:val="004D0506"/>
    <w:rsid w:val="004F4C1B"/>
    <w:rsid w:val="004F5E6E"/>
    <w:rsid w:val="004F6E89"/>
    <w:rsid w:val="00533BED"/>
    <w:rsid w:val="0056168E"/>
    <w:rsid w:val="005A4B90"/>
    <w:rsid w:val="005B2ECA"/>
    <w:rsid w:val="005B3643"/>
    <w:rsid w:val="005F06B2"/>
    <w:rsid w:val="005F3E6E"/>
    <w:rsid w:val="00637E32"/>
    <w:rsid w:val="00652829"/>
    <w:rsid w:val="00662FAA"/>
    <w:rsid w:val="00672CED"/>
    <w:rsid w:val="00675417"/>
    <w:rsid w:val="006A0338"/>
    <w:rsid w:val="006A5E1A"/>
    <w:rsid w:val="006C5479"/>
    <w:rsid w:val="006D5042"/>
    <w:rsid w:val="00713F59"/>
    <w:rsid w:val="00717C06"/>
    <w:rsid w:val="007358FC"/>
    <w:rsid w:val="00751166"/>
    <w:rsid w:val="0076035C"/>
    <w:rsid w:val="00773D29"/>
    <w:rsid w:val="007747E6"/>
    <w:rsid w:val="00790112"/>
    <w:rsid w:val="007D6040"/>
    <w:rsid w:val="007E502B"/>
    <w:rsid w:val="007F3C02"/>
    <w:rsid w:val="00817B0E"/>
    <w:rsid w:val="0082133F"/>
    <w:rsid w:val="00833D58"/>
    <w:rsid w:val="00843186"/>
    <w:rsid w:val="0084348E"/>
    <w:rsid w:val="00853912"/>
    <w:rsid w:val="00855950"/>
    <w:rsid w:val="008623C7"/>
    <w:rsid w:val="008661A5"/>
    <w:rsid w:val="00892019"/>
    <w:rsid w:val="008A15E0"/>
    <w:rsid w:val="008B0946"/>
    <w:rsid w:val="008B3839"/>
    <w:rsid w:val="008C4216"/>
    <w:rsid w:val="008C4A39"/>
    <w:rsid w:val="008D3E21"/>
    <w:rsid w:val="008D76C5"/>
    <w:rsid w:val="008F162D"/>
    <w:rsid w:val="008F4A96"/>
    <w:rsid w:val="00901431"/>
    <w:rsid w:val="00934DF6"/>
    <w:rsid w:val="00944E2F"/>
    <w:rsid w:val="009804A8"/>
    <w:rsid w:val="00991AD2"/>
    <w:rsid w:val="009B33A1"/>
    <w:rsid w:val="009C69E1"/>
    <w:rsid w:val="009E3944"/>
    <w:rsid w:val="009E7E03"/>
    <w:rsid w:val="00A279DE"/>
    <w:rsid w:val="00A30B3C"/>
    <w:rsid w:val="00A472AA"/>
    <w:rsid w:val="00A473D3"/>
    <w:rsid w:val="00A75C02"/>
    <w:rsid w:val="00A848EB"/>
    <w:rsid w:val="00A853DC"/>
    <w:rsid w:val="00AA7FEA"/>
    <w:rsid w:val="00AB4CC0"/>
    <w:rsid w:val="00AB5793"/>
    <w:rsid w:val="00AE0C81"/>
    <w:rsid w:val="00AF06BE"/>
    <w:rsid w:val="00B13E73"/>
    <w:rsid w:val="00B3373D"/>
    <w:rsid w:val="00B50FD6"/>
    <w:rsid w:val="00B551DE"/>
    <w:rsid w:val="00BC45B5"/>
    <w:rsid w:val="00BC75E7"/>
    <w:rsid w:val="00BF0D16"/>
    <w:rsid w:val="00BF1861"/>
    <w:rsid w:val="00C01213"/>
    <w:rsid w:val="00C061A3"/>
    <w:rsid w:val="00C65881"/>
    <w:rsid w:val="00C65991"/>
    <w:rsid w:val="00C67F0B"/>
    <w:rsid w:val="00C849D2"/>
    <w:rsid w:val="00C93CCF"/>
    <w:rsid w:val="00CA2D84"/>
    <w:rsid w:val="00CA4B22"/>
    <w:rsid w:val="00CC3A0E"/>
    <w:rsid w:val="00D62485"/>
    <w:rsid w:val="00D62832"/>
    <w:rsid w:val="00D67816"/>
    <w:rsid w:val="00D74134"/>
    <w:rsid w:val="00D74169"/>
    <w:rsid w:val="00D813E3"/>
    <w:rsid w:val="00D92559"/>
    <w:rsid w:val="00DA7A9C"/>
    <w:rsid w:val="00DB37C8"/>
    <w:rsid w:val="00DE73E2"/>
    <w:rsid w:val="00DF07E2"/>
    <w:rsid w:val="00DF3B0C"/>
    <w:rsid w:val="00E02469"/>
    <w:rsid w:val="00E11AF5"/>
    <w:rsid w:val="00E21CC9"/>
    <w:rsid w:val="00E74055"/>
    <w:rsid w:val="00E850CC"/>
    <w:rsid w:val="00EA3D47"/>
    <w:rsid w:val="00EC5853"/>
    <w:rsid w:val="00F71EA7"/>
    <w:rsid w:val="00F74000"/>
    <w:rsid w:val="00F8183C"/>
    <w:rsid w:val="00FB5A11"/>
    <w:rsid w:val="00FE7AFF"/>
    <w:rsid w:val="00FF17F9"/>
    <w:rsid w:val="00FF5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1095D-2B9C-403A-A22B-DBE1CEB6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260790572">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glimmer.rstudio.com/dbets/dBETS/" TargetMode="External"/><Relationship Id="rId299" Type="http://schemas.openxmlformats.org/officeDocument/2006/relationships/hyperlink" Target="https://www.ling.upenn.edu/~joseff/rstudy/summer2010_ggplot2_intro.html" TargetMode="External"/><Relationship Id="rId303" Type="http://schemas.openxmlformats.org/officeDocument/2006/relationships/image" Target="media/image20.png"/><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hyperlink" Target="http://www.ling.upenn.edu/~joseff/rstudy/summer2010_ggplot2_intro.html" TargetMode="External"/><Relationship Id="rId84" Type="http://schemas.openxmlformats.org/officeDocument/2006/relationships/hyperlink" Target="http://www.maths.lancs.ac.uk/~rowlings/Teaching/UseR2012/crime.html" TargetMode="External"/><Relationship Id="rId138" Type="http://schemas.openxmlformats.org/officeDocument/2006/relationships/hyperlink" Target="http://stackoverflow.com/questions/4787332/how-to-remove-outliers-from-a-dataset" TargetMode="External"/><Relationship Id="rId159" Type="http://schemas.openxmlformats.org/officeDocument/2006/relationships/hyperlink" Target="http://stla.overblog.com/reactive-3d-surface" TargetMode="External"/><Relationship Id="rId170" Type="http://schemas.openxmlformats.org/officeDocument/2006/relationships/hyperlink" Target="http://stackoverflow.com/questions/5396461/how-to-automate-multiple-requests-to-a-web-search-form-using-r" TargetMode="External"/><Relationship Id="rId191" Type="http://schemas.openxmlformats.org/officeDocument/2006/relationships/hyperlink" Target="http://spatial.ly/category/r-spatial-data-hints/" TargetMode="External"/><Relationship Id="rId205" Type="http://schemas.openxmlformats.org/officeDocument/2006/relationships/hyperlink" Target="http://blog.rapporter.net/2014/04/r-activity-around-world.html?utm_content=buffercc326&amp;utm_medium=social&amp;utm_source=plus.google.com&amp;utm_campaign=buffer" TargetMode="External"/><Relationship Id="rId226" Type="http://schemas.openxmlformats.org/officeDocument/2006/relationships/hyperlink" Target="http://www.ats.ucla.edu/stat/mult_pkg/faq/general/noconstant.htm" TargetMode="External"/><Relationship Id="rId247" Type="http://schemas.openxmlformats.org/officeDocument/2006/relationships/hyperlink" Target="http://shiny.rstudio.com/articles/google-analytics.html" TargetMode="External"/><Relationship Id="rId107" Type="http://schemas.openxmlformats.org/officeDocument/2006/relationships/hyperlink" Target="http://www.noamross.net/blog/2013/1/7/collaborating-with-r.html" TargetMode="External"/><Relationship Id="rId268" Type="http://schemas.openxmlformats.org/officeDocument/2006/relationships/hyperlink" Target="http://www-bcf.usc.edu/~gareth/ISL/" TargetMode="External"/><Relationship Id="rId289" Type="http://schemas.openxmlformats.org/officeDocument/2006/relationships/hyperlink" Target="https://cran.r-project.org/web/packages/klaR/klaR.pdf" TargetMode="External"/><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blog.nguyenvq.com/2009/06/20/parallel-computing-in-r-snowfallsnow/" TargetMode="External"/><Relationship Id="rId74" Type="http://schemas.openxmlformats.org/officeDocument/2006/relationships/hyperlink" Target="http://www.rstudio.com/shiny/" TargetMode="External"/><Relationship Id="rId128" Type="http://schemas.openxmlformats.org/officeDocument/2006/relationships/hyperlink" Target="http://www.stat.ncsu.edu/people/fuentes/courses/stwarwick/lectures/spacetime.pdf" TargetMode="External"/><Relationship Id="rId149" Type="http://schemas.openxmlformats.org/officeDocument/2006/relationships/hyperlink" Target="http://www.datamind.org/" TargetMode="External"/><Relationship Id="rId314"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hyperlink" Target="http://vis.supstat.com/2013/04/mathematical-annotation-in-r/" TargetMode="External"/><Relationship Id="rId160" Type="http://schemas.openxmlformats.org/officeDocument/2006/relationships/hyperlink" Target="https://groups.google.com/forum/?fromgroups=" TargetMode="External"/><Relationship Id="rId181" Type="http://schemas.openxmlformats.org/officeDocument/2006/relationships/hyperlink" Target="http://www.r-bloggers.com/my-first-web-application-with-shiny/" TargetMode="External"/><Relationship Id="rId216" Type="http://schemas.openxmlformats.org/officeDocument/2006/relationships/hyperlink" Target="http://www.louisaslett.com/RStudio_AMI/" TargetMode="External"/><Relationship Id="rId237" Type="http://schemas.openxmlformats.org/officeDocument/2006/relationships/hyperlink" Target="http://tgmstat.wordpress.com/2013/09/11/schedule-rscript-with-cron/" TargetMode="External"/><Relationship Id="rId258" Type="http://schemas.openxmlformats.org/officeDocument/2006/relationships/hyperlink" Target="http://www.r-bloggers.com/3d-plots-with-ggplot2-and-plotly/" TargetMode="External"/><Relationship Id="rId279" Type="http://schemas.openxmlformats.org/officeDocument/2006/relationships/hyperlink" Target="https://konklone.com/post/switch-to-https-now-for-free"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image" Target="media/image9.png"/><Relationship Id="rId118" Type="http://schemas.openxmlformats.org/officeDocument/2006/relationships/hyperlink" Target="http://jcheng5.github.io/shiny/tutorial/" TargetMode="External"/><Relationship Id="rId139" Type="http://schemas.openxmlformats.org/officeDocument/2006/relationships/hyperlink" Target="http://www.rdocumentation.org/" TargetMode="External"/><Relationship Id="rId290" Type="http://schemas.openxmlformats.org/officeDocument/2006/relationships/hyperlink" Target="https://cran.r-project.org/web/packages/infotheo/infotheo.pdf" TargetMode="External"/><Relationship Id="rId304" Type="http://schemas.openxmlformats.org/officeDocument/2006/relationships/hyperlink" Target="mailto:jh.eco.cas@gmail.com" TargetMode="External"/><Relationship Id="rId85" Type="http://schemas.openxmlformats.org/officeDocument/2006/relationships/hyperlink" Target="http://stackoverflow.com/questions/7549694/ggplot2-adding-regression-line-equation-and-r2-on-graph" TargetMode="External"/><Relationship Id="rId150" Type="http://schemas.openxmlformats.org/officeDocument/2006/relationships/hyperlink" Target="http://ramnathv.github.io/shinyExamples/" TargetMode="External"/><Relationship Id="rId171" Type="http://schemas.openxmlformats.org/officeDocument/2006/relationships/hyperlink" Target="http://stackoverflow.com/questions/16601520/what-if-i-want-to-web-scrape-with-r-for-a-page-with-parameters/16860430" TargetMode="External"/><Relationship Id="rId192" Type="http://schemas.openxmlformats.org/officeDocument/2006/relationships/hyperlink" Target="http://flowingdata.com/2011/05/11/how-to-map-connections-with-great-circles/" TargetMode="External"/><Relationship Id="rId206" Type="http://schemas.openxmlformats.org/officeDocument/2006/relationships/hyperlink" Target="http://www.nytimes.com/newsgraphics/2014/senate-model/?hp" TargetMode="External"/><Relationship Id="rId227" Type="http://schemas.openxmlformats.org/officeDocument/2006/relationships/hyperlink" Target="http://www.r-bloggers.com/pitfall-did-you-really-mean-to-use-matrixnrow-ncol/" TargetMode="External"/><Relationship Id="rId248" Type="http://schemas.openxmlformats.org/officeDocument/2006/relationships/hyperlink" Target="http://www.r-bloggers.com/transparent-hurricane-paths-in-r/" TargetMode="External"/><Relationship Id="rId269" Type="http://schemas.openxmlformats.org/officeDocument/2006/relationships/hyperlink" Target="https://blog.twitter.com/2015/introducing-practical-and-robust-anomaly-detection-in-a-time-series"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pci.github.io/mocap_js/demo/" TargetMode="External"/><Relationship Id="rId129" Type="http://schemas.openxmlformats.org/officeDocument/2006/relationships/hyperlink" Target="http://r-nold.blogspot.com/2012/07/colored-3d-map.html" TargetMode="External"/><Relationship Id="rId280" Type="http://schemas.openxmlformats.org/officeDocument/2006/relationships/image" Target="media/image16.png"/><Relationship Id="rId54" Type="http://schemas.openxmlformats.org/officeDocument/2006/relationships/hyperlink" Target="http://stat.ethz.ch/R-manual/R-devel/library/parallel/doc/parallel.pdf" TargetMode="External"/><Relationship Id="rId75" Type="http://schemas.openxmlformats.org/officeDocument/2006/relationships/hyperlink" Target="http://rstudio.github.com/shiny/tutorial/" TargetMode="External"/><Relationship Id="rId96" Type="http://schemas.openxmlformats.org/officeDocument/2006/relationships/hyperlink" Target="http://otexts.com/fpp/" TargetMode="External"/><Relationship Id="rId140" Type="http://schemas.openxmlformats.org/officeDocument/2006/relationships/hyperlink" Target="http://rosettacode.org/wiki/Stable_marriage_problem" TargetMode="External"/><Relationship Id="rId161" Type="http://schemas.openxmlformats.org/officeDocument/2006/relationships/hyperlink" Target="http://blog.csdn.net/zyw_anquan/article/details/7970869" TargetMode="External"/><Relationship Id="rId182" Type="http://schemas.openxmlformats.org/officeDocument/2006/relationships/hyperlink" Target="http://stackoverflow.com/questions/1727772/quickly-reading-very-large-tables-as-dataframes-in-r" TargetMode="External"/><Relationship Id="rId217" Type="http://schemas.openxmlformats.org/officeDocument/2006/relationships/hyperlink" Target="http://www.surefoss.org/workflow/running-r-on-32-cores-for-2usdh/" TargetMode="External"/><Relationship Id="rId6" Type="http://schemas.openxmlformats.org/officeDocument/2006/relationships/image" Target="media/image1.png"/><Relationship Id="rId238" Type="http://schemas.openxmlformats.org/officeDocument/2006/relationships/hyperlink" Target="http://web.stanford.edu/~knoepfle/cgi-bin/flatpress/?x=entry:entry101219-223914" TargetMode="External"/><Relationship Id="rId259" Type="http://schemas.openxmlformats.org/officeDocument/2006/relationships/hyperlink" Target="https://plot.ly/r/"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s://groups.google.com/forum/?fromgroups=" TargetMode="External"/><Relationship Id="rId270" Type="http://schemas.openxmlformats.org/officeDocument/2006/relationships/hyperlink" Target="http://stackoverflow.com/questions/13403427/fully-reproducible-parallel-models-using-caret" TargetMode="External"/><Relationship Id="rId291" Type="http://schemas.openxmlformats.org/officeDocument/2006/relationships/hyperlink" Target="https://cran.r-project.org/web/packages/smbinning/smbinning.pdf" TargetMode="External"/><Relationship Id="rId305" Type="http://schemas.openxmlformats.org/officeDocument/2006/relationships/hyperlink" Target="http://stackoverflow.com/questions/8588768/git-push-username-password-how-to-avoid" TargetMode="External"/><Relationship Id="rId44" Type="http://schemas.openxmlformats.org/officeDocument/2006/relationships/hyperlink" Target="http://blog.cloud-mes.com/2012/09/16/install-r-and-rstudio-in-ubuntu/" TargetMode="External"/><Relationship Id="rId65" Type="http://schemas.openxmlformats.org/officeDocument/2006/relationships/hyperlink" Target="http://rwiki.sciviews.org/doku.php?id=packages:cran:data.table" TargetMode="External"/><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stackoverflow.com/questions/6901238/overlay-a-map-on-top-of-a-3d-surface-map-in-r" TargetMode="External"/><Relationship Id="rId151" Type="http://schemas.openxmlformats.org/officeDocument/2006/relationships/hyperlink" Target="http://jaredknowles.com/phd-research/" TargetMode="External"/><Relationship Id="rId172" Type="http://schemas.openxmlformats.org/officeDocument/2006/relationships/hyperlink" Target="http://www.nyu.edu/projects/politicsdatalab/workshops/twitter.pdf" TargetMode="External"/><Relationship Id="rId193" Type="http://schemas.openxmlformats.org/officeDocument/2006/relationships/hyperlink" Target="http://blog.ouseful.info/2014/03/24/experimenting-with-r-point-to-point-mapping-with-great-circles/" TargetMode="External"/><Relationship Id="rId207" Type="http://schemas.openxmlformats.org/officeDocument/2006/relationships/hyperlink" Target="http://www.statmethods.net/stats/rdiagnostics.html" TargetMode="External"/><Relationship Id="rId228" Type="http://schemas.openxmlformats.org/officeDocument/2006/relationships/hyperlink" Target="http://rmarkdown.rstudio.com/authoring_shiny.html" TargetMode="External"/><Relationship Id="rId249" Type="http://schemas.openxmlformats.org/officeDocument/2006/relationships/hyperlink" Target="http://www.molecularecologist.com/2013/11/using-github-with-r-and-rstudio/"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glimmer.rstudio.com/winstontest/shiny-jsdemo/" TargetMode="External"/><Relationship Id="rId260" Type="http://schemas.openxmlformats.org/officeDocument/2006/relationships/hyperlink" Target="http://blogs.aws.amazon.com/bigdata/post/Tx37RSKRFDQNTSL/Statistical-Analysis-with-Open-Source-R-and-RStudio-on-Amazon-EMR" TargetMode="External"/><Relationship Id="rId281" Type="http://schemas.openxmlformats.org/officeDocument/2006/relationships/hyperlink" Target="http://stats.stackexchange.com/questions/97257/stepwise-regression-in-r-critical-p-value" TargetMode="External"/><Relationship Id="rId34" Type="http://schemas.openxmlformats.org/officeDocument/2006/relationships/hyperlink" Target="http://www.stat.auckland.ac.nz/~paul/RG2e/" TargetMode="External"/><Relationship Id="rId55" Type="http://schemas.openxmlformats.org/officeDocument/2006/relationships/hyperlink" Target="http://blog.revolutionanalytics.com/2010/08/how-to-animate-google-earth-with-r.html" TargetMode="External"/><Relationship Id="rId76" Type="http://schemas.openxmlformats.org/officeDocument/2006/relationships/hyperlink" Target="http://slides.html5rocks.com/" TargetMode="External"/><Relationship Id="rId97" Type="http://schemas.openxmlformats.org/officeDocument/2006/relationships/hyperlink" Target="http://otexts.com/fpp/using-r/" TargetMode="External"/><Relationship Id="rId120" Type="http://schemas.openxmlformats.org/officeDocument/2006/relationships/hyperlink" Target="http://jsfiddle.net/warpech/hU6Kz/" TargetMode="External"/><Relationship Id="rId141" Type="http://schemas.openxmlformats.org/officeDocument/2006/relationships/hyperlink" Target="http://www.econometricsbysimulation.com/2013/06/running-r-scripts-directly-from-dropbox.html" TargetMode="External"/><Relationship Id="rId7" Type="http://schemas.openxmlformats.org/officeDocument/2006/relationships/image" Target="media/image2.png"/><Relationship Id="rId162" Type="http://schemas.openxmlformats.org/officeDocument/2006/relationships/hyperlink" Target="https://groups.google.com/forum/" TargetMode="External"/><Relationship Id="rId183" Type="http://schemas.openxmlformats.org/officeDocument/2006/relationships/hyperlink" Target="http://rwiki.sciviews.org/doku.php?id=tips%3adata-io%3ams_windows" TargetMode="External"/><Relationship Id="rId218" Type="http://schemas.openxmlformats.org/officeDocument/2006/relationships/hyperlink" Target="http://trac.osgeo.org/proj/wiki/GenParms" TargetMode="External"/><Relationship Id="rId239" Type="http://schemas.openxmlformats.org/officeDocument/2006/relationships/hyperlink" Target="https://google-styleguide.googlecode.com/svn/trunk/Rguide.xml" TargetMode="External"/><Relationship Id="rId250" Type="http://schemas.openxmlformats.org/officeDocument/2006/relationships/hyperlink" Target="http://ec2-54-172-96-200.compute-1.amazonaws.com:8787/help/library/utils/help/regexp" TargetMode="External"/><Relationship Id="rId271" Type="http://schemas.openxmlformats.org/officeDocument/2006/relationships/hyperlink" Target="http://rstudio-pubs-static.s3.amazonaws.com/20380_01d51a675de747c0a60ab5967cdedade.html" TargetMode="External"/><Relationship Id="rId292" Type="http://schemas.openxmlformats.org/officeDocument/2006/relationships/hyperlink" Target="http://r-pkgs.had.co.nz/" TargetMode="External"/><Relationship Id="rId306" Type="http://schemas.openxmlformats.org/officeDocument/2006/relationships/hyperlink" Target="http://r-pkgs.had.co.nz/description.html" TargetMode="External"/><Relationship Id="rId24" Type="http://schemas.openxmlformats.org/officeDocument/2006/relationships/image" Target="media/image5.png"/><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datatable.r-forge.r-project.org/" TargetMode="External"/><Relationship Id="rId87" Type="http://schemas.openxmlformats.org/officeDocument/2006/relationships/hyperlink" Target="http://lamages.blogspot.co.uk/2013/02/first-steps-of-using-googlevis-on-shiny.html" TargetMode="External"/><Relationship Id="rId110" Type="http://schemas.openxmlformats.org/officeDocument/2006/relationships/hyperlink" Target="http://www.r-bloggers.com/d3-r-with-rcharts-and-slidify/" TargetMode="External"/><Relationship Id="rId131" Type="http://schemas.openxmlformats.org/officeDocument/2006/relationships/hyperlink" Target="http://stackoverflow.com/questions/1896419/plotting-a-3d-surface-plot-with-contour-map-overlay-using-r" TargetMode="External"/><Relationship Id="rId61" Type="http://schemas.openxmlformats.org/officeDocument/2006/relationships/hyperlink" Target="http://stackoverflow.com/questions/10155703/call-python-with-system-in-r-to-run-a-python-script-emulating-the-python-conso" TargetMode="External"/><Relationship Id="rId82" Type="http://schemas.openxmlformats.org/officeDocument/2006/relationships/hyperlink" Target="http://stackoverflow.com/questions/2275896/is-rs-apply-family-more-than-syntactic-sugar" TargetMode="External"/><Relationship Id="rId152" Type="http://schemas.openxmlformats.org/officeDocument/2006/relationships/hyperlink" Target="https://groups.google.com/forum/" TargetMode="External"/><Relationship Id="rId173" Type="http://schemas.openxmlformats.org/officeDocument/2006/relationships/hyperlink" Target="http://stackoverflow.com/questions/11089993/changing-tor-identity-in-r/11476662" TargetMode="External"/><Relationship Id="rId194" Type="http://schemas.openxmlformats.org/officeDocument/2006/relationships/hyperlink" Target="http://www.r-bloggers.com/a-simple-introduction-to-the-graphing-philosophy-of-ggplot2/" TargetMode="External"/><Relationship Id="rId199" Type="http://schemas.openxmlformats.org/officeDocument/2006/relationships/hyperlink" Target="http://paulbutler.org/archives/visualizing-facebook-friends/" TargetMode="External"/><Relationship Id="rId203" Type="http://schemas.openxmlformats.org/officeDocument/2006/relationships/hyperlink" Target="https://onlinecourses.science.psu.edu/stat857/node/125" TargetMode="External"/><Relationship Id="rId208" Type="http://schemas.openxmlformats.org/officeDocument/2006/relationships/hyperlink" Target="http://www.r-bloggers.com/converting-shapefiles-to-rasters-in-r/" TargetMode="External"/><Relationship Id="rId229" Type="http://schemas.openxmlformats.org/officeDocument/2006/relationships/hyperlink" Target="http://www.r-bloggers.com/interactive-documents-an-incredibly-easy-way-to-use-shiny/"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beckmw.wordpress.com/2014/06/05/a-simple-workflow-for-using-r-with-microsoft-office-products/" TargetMode="External"/><Relationship Id="rId240" Type="http://schemas.openxmlformats.org/officeDocument/2006/relationships/hyperlink" Target="http://cos.name/cn/topic/157918" TargetMode="External"/><Relationship Id="rId245" Type="http://schemas.openxmlformats.org/officeDocument/2006/relationships/hyperlink" Target="http://stackoverflow.com/questions/5754367/using-substitute-to-get-argument-name-with" TargetMode="External"/><Relationship Id="rId261" Type="http://schemas.openxmlformats.org/officeDocument/2006/relationships/hyperlink" Target="http://www.statmethods.net/input/dates.html" TargetMode="External"/><Relationship Id="rId266" Type="http://schemas.openxmlformats.org/officeDocument/2006/relationships/hyperlink" Target="http://www.r-bloggers.com/in-depth-introduction-to-machine-learning-in-15-hours-of-expert-videos/s" TargetMode="External"/><Relationship Id="rId287" Type="http://schemas.openxmlformats.org/officeDocument/2006/relationships/hyperlink" Target="https://cran.r-project.org/web/packages/woe/woe.pd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www.r-bloggers.com/displaying-your-data-in-google-earth-using-r2g2/" TargetMode="External"/><Relationship Id="rId77" Type="http://schemas.openxmlformats.org/officeDocument/2006/relationships/hyperlink" Target="http://www.r-bloggers.com/online-resources-for-handling-big-data-and-parallel-computing-in-r/" TargetMode="External"/><Relationship Id="rId100" Type="http://schemas.openxmlformats.org/officeDocument/2006/relationships/hyperlink" Target="https://github.com/timelyportfolio/shiny-d3-pdf" TargetMode="External"/><Relationship Id="rId105" Type="http://schemas.openxmlformats.org/officeDocument/2006/relationships/hyperlink" Target="http://www.worldhello.net/gotgithub/index.html" TargetMode="External"/><Relationship Id="rId126" Type="http://schemas.openxmlformats.org/officeDocument/2006/relationships/hyperlink" Target="http://www.narccap.ucar.edu/contrib/tools/R/" TargetMode="External"/><Relationship Id="rId147" Type="http://schemas.openxmlformats.org/officeDocument/2006/relationships/hyperlink" Target="http://statistical-research.com/wp-content/uploads/2013/06/eqImageCompare.html" TargetMode="External"/><Relationship Id="rId168" Type="http://schemas.openxmlformats.org/officeDocument/2006/relationships/hyperlink" Target="http://www.r-bloggers.com/stock-analysis-using-r/" TargetMode="External"/><Relationship Id="rId282" Type="http://schemas.openxmlformats.org/officeDocument/2006/relationships/hyperlink" Target="http://www.uni-kiel.de/psychologie/rexrepos/posts/survivalCoxPH.html" TargetMode="External"/><Relationship Id="rId312" Type="http://schemas.openxmlformats.org/officeDocument/2006/relationships/hyperlink" Target="http://www.itl.nist.gov/div898/handbook/eda/eda_d.htm" TargetMode="Externa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quantifyingmemory.blogspot.co.il/2013/02/reproducible-research-with-r-knitr.html" TargetMode="External"/><Relationship Id="rId93" Type="http://schemas.openxmlformats.org/officeDocument/2006/relationships/hyperlink" Target="https://github.com/yihui/r-ninja/blob/master/01-setup.md" TargetMode="External"/><Relationship Id="rId98" Type="http://schemas.openxmlformats.org/officeDocument/2006/relationships/hyperlink" Target="https://github.com/jimhester/knitr_bootstrap" TargetMode="External"/><Relationship Id="rId121" Type="http://schemas.openxmlformats.org/officeDocument/2006/relationships/hyperlink" Target="https://groups.google.com/forum/?fromgroups=" TargetMode="External"/><Relationship Id="rId142" Type="http://schemas.openxmlformats.org/officeDocument/2006/relationships/hyperlink" Target="https://github.com/karthikram/rDrop" TargetMode="External"/><Relationship Id="rId163" Type="http://schemas.openxmlformats.org/officeDocument/2006/relationships/hyperlink" Target="https://class.coursera.org/datasci-001/lecture/index" TargetMode="External"/><Relationship Id="rId184" Type="http://schemas.openxmlformats.org/officeDocument/2006/relationships/image" Target="media/image11.png"/><Relationship Id="rId189" Type="http://schemas.openxmlformats.org/officeDocument/2006/relationships/hyperlink" Target="https://www.otexts.org/fpp/9/1/" TargetMode="External"/><Relationship Id="rId219" Type="http://schemas.openxmlformats.org/officeDocument/2006/relationships/hyperlink" Target="mailto:cmip.cor.cc@data)" TargetMode="External"/><Relationship Id="rId3" Type="http://schemas.openxmlformats.org/officeDocument/2006/relationships/styles" Target="styles.xml"/><Relationship Id="rId214" Type="http://schemas.openxmlformats.org/officeDocument/2006/relationships/hyperlink" Target="https://stat.ethz.ch/pipermail/r-help/2009-September/210454.html" TargetMode="External"/><Relationship Id="rId230" Type="http://schemas.openxmlformats.org/officeDocument/2006/relationships/hyperlink" Target="http://stackoverflow.com/questions/18919091/r-generate-random-numbers-with-fixed-mean-and-sd" TargetMode="External"/><Relationship Id="rId235" Type="http://schemas.openxmlformats.org/officeDocument/2006/relationships/hyperlink" Target="http://shiny.rstudio.com/articles/cheatsheet.html" TargetMode="External"/><Relationship Id="rId251" Type="http://schemas.openxmlformats.org/officeDocument/2006/relationships/hyperlink" Target="http://timelyportfolio.blogspot.com/2014/10/svg-little-extra-d3js-in-rstudio.html" TargetMode="External"/><Relationship Id="rId256" Type="http://schemas.openxmlformats.org/officeDocument/2006/relationships/hyperlink" Target="http://www.maths.lancs.ac.uk/~rowlings/Teaching/UseR2012/cheatsheet.html" TargetMode="External"/><Relationship Id="rId277" Type="http://schemas.openxmlformats.org/officeDocument/2006/relationships/image" Target="media/image15.png"/><Relationship Id="rId298" Type="http://schemas.openxmlformats.org/officeDocument/2006/relationships/hyperlink" Target="http://stats.stackexchange.com/questions/35682/contribution-of-each-covariate-to-a-single-prediction-in-a-logistic-regression-m"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rwiki.sciviews.org/doku.php?id=packages:cran:data.table" TargetMode="External"/><Relationship Id="rId116" Type="http://schemas.openxmlformats.org/officeDocument/2006/relationships/hyperlink" Target="http://spark-1590165977.us-west-2.elb.amazonaws.com/jkatz/SurveyMaps/" TargetMode="External"/><Relationship Id="rId137" Type="http://schemas.openxmlformats.org/officeDocument/2006/relationships/hyperlink" Target="http://rpubs.com/dahtah/6730" TargetMode="External"/><Relationship Id="rId158" Type="http://schemas.openxmlformats.org/officeDocument/2006/relationships/hyperlink" Target="http://dev.maxmind.com/geoip/legacy/geolite/" TargetMode="External"/><Relationship Id="rId272" Type="http://schemas.openxmlformats.org/officeDocument/2006/relationships/hyperlink" Target="http://topepo.github.io/caret/training.html" TargetMode="External"/><Relationship Id="rId293" Type="http://schemas.openxmlformats.org/officeDocument/2006/relationships/hyperlink" Target="https://andersspur.wordpress.com/2013/11/26/connect-r-to-sql-server-2012-and-14/" TargetMode="External"/><Relationship Id="rId302" Type="http://schemas.openxmlformats.org/officeDocument/2006/relationships/hyperlink" Target="https://github.com/settings/ssh" TargetMode="External"/><Relationship Id="rId307" Type="http://schemas.openxmlformats.org/officeDocument/2006/relationships/hyperlink" Target="http://r-pkgs.had.co.nz/namespace.html" TargetMode="Externa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docs.ggplot2.org/current/" TargetMode="External"/><Relationship Id="rId83" Type="http://schemas.openxmlformats.org/officeDocument/2006/relationships/hyperlink" Target="http://users.sdsc.edu/~glockwood/comp/R.php" TargetMode="External"/><Relationship Id="rId88" Type="http://schemas.openxmlformats.org/officeDocument/2006/relationships/image" Target="media/image10.png"/><Relationship Id="rId111" Type="http://schemas.openxmlformats.org/officeDocument/2006/relationships/hyperlink" Target="http://blog.revolutionanalytics.com/2013/05/companies-using-open-source-r-in-2013.html" TargetMode="External"/><Relationship Id="rId132" Type="http://schemas.openxmlformats.org/officeDocument/2006/relationships/hyperlink" Target="http://vnijs.rady.ucsd.edu:3838/marketing/" TargetMode="External"/><Relationship Id="rId153" Type="http://schemas.openxmlformats.org/officeDocument/2006/relationships/hyperlink" Target="http://jsonip.com" TargetMode="External"/><Relationship Id="rId174" Type="http://schemas.openxmlformats.org/officeDocument/2006/relationships/hyperlink" Target="http://stackoverflow.com/questions/6467277/proxy-setting-for-r" TargetMode="External"/><Relationship Id="rId179" Type="http://schemas.openxmlformats.org/officeDocument/2006/relationships/hyperlink" Target="http://www.spatialreference.org/ref/epsg/26933/" TargetMode="External"/><Relationship Id="rId195" Type="http://schemas.openxmlformats.org/officeDocument/2006/relationships/hyperlink" Target="http://www.r-tutor.com/bayesian-statistics/openbugs" TargetMode="External"/><Relationship Id="rId209" Type="http://schemas.openxmlformats.org/officeDocument/2006/relationships/image" Target="media/image12.png"/><Relationship Id="rId190" Type="http://schemas.openxmlformats.org/officeDocument/2006/relationships/hyperlink" Target="http://stats.stackexchange.com/questions/52461/time-series-modeling-with-independent-variables" TargetMode="External"/><Relationship Id="rId204" Type="http://schemas.openxmlformats.org/officeDocument/2006/relationships/hyperlink" Target="http://stackoverflow.com/questions/15376075/cluster-analysis-in-r-determine-the-optimal-number-of-clusters" TargetMode="External"/><Relationship Id="rId220" Type="http://schemas.openxmlformats.org/officeDocument/2006/relationships/hyperlink" Target="http://stackoverflow.com/questions/18091146/aggregate-all-columns-with-data-table" TargetMode="External"/><Relationship Id="rId225" Type="http://schemas.openxmlformats.org/officeDocument/2006/relationships/hyperlink" Target="http://davidgohel.github.io/ReporteRs/index.html" TargetMode="External"/><Relationship Id="rId241" Type="http://schemas.openxmlformats.org/officeDocument/2006/relationships/hyperlink" Target="http://www.r-bloggers.com/making-your-code-citable/" TargetMode="External"/><Relationship Id="rId246" Type="http://schemas.openxmlformats.org/officeDocument/2006/relationships/hyperlink" Target="http://www.r-bloggers.com/track-how-visitors-use-your-shiny-app-with-google-analytics/" TargetMode="External"/><Relationship Id="rId267" Type="http://schemas.openxmlformats.org/officeDocument/2006/relationships/hyperlink" Target="http://beautifuldata.net/2015/01/2014-highlight-statistical-learning/" TargetMode="External"/><Relationship Id="rId288" Type="http://schemas.openxmlformats.org/officeDocument/2006/relationships/hyperlink" Target="https://github.com/tomasgreif/woe" TargetMode="External"/><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wp-content/uploads/2011/05/01-Li-Jian-HPC.pdf" TargetMode="External"/><Relationship Id="rId106" Type="http://schemas.openxmlformats.org/officeDocument/2006/relationships/hyperlink" Target="http://dl.dropboxusercontent.com/u/7586336/blogger/deck.js/googleVis/index.html" TargetMode="External"/><Relationship Id="rId127" Type="http://schemas.openxmlformats.org/officeDocument/2006/relationships/hyperlink" Target="http://cran.r-project.org/web/packages/spacetime/vignettes/jss816.pdf" TargetMode="External"/><Relationship Id="rId262" Type="http://schemas.openxmlformats.org/officeDocument/2006/relationships/hyperlink" Target="http://matloff.wordpress.com/2014/11/26/how-about-a-snowdoop-package/" TargetMode="External"/><Relationship Id="rId283" Type="http://schemas.openxmlformats.org/officeDocument/2006/relationships/hyperlink" Target="https://cran.r-project.org/web/views/Survival.html" TargetMode="External"/><Relationship Id="rId313" Type="http://schemas.openxmlformats.org/officeDocument/2006/relationships/fontTable" Target="fontTable.xm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xccds1977.blogspot.com/p/r.html" TargetMode="External"/><Relationship Id="rId73" Type="http://schemas.openxmlformats.org/officeDocument/2006/relationships/hyperlink" Target="http://www.r-bloggers.com/installing-pandoc-from-r-on-windows/" TargetMode="External"/><Relationship Id="rId78" Type="http://schemas.openxmlformats.org/officeDocument/2006/relationships/hyperlink" Target="http://www.r-statistics.com/2011/01/how-to-label-all-the-outliers-in-a-boxplot/" TargetMode="External"/><Relationship Id="rId94" Type="http://schemas.openxmlformats.org/officeDocument/2006/relationships/hyperlink" Target="http://kohske.wordpress.com/2011/04/01/alpha-version-of-colorbar-legend-in-ggplot2/" TargetMode="External"/><Relationship Id="rId99" Type="http://schemas.openxmlformats.org/officeDocument/2006/relationships/hyperlink" Target="http://www.yangzhiping.com/tech/r-markdown-knitr.html" TargetMode="External"/><Relationship Id="rId101" Type="http://schemas.openxmlformats.org/officeDocument/2006/relationships/hyperlink" Target="https://github.com/timelyportfolio" TargetMode="External"/><Relationship Id="rId122" Type="http://schemas.openxmlformats.org/officeDocument/2006/relationships/hyperlink" Target="http://stackoverflow.com/questions/12675147/how-can-we-make-xkcd-style-graphs-in-r" TargetMode="External"/><Relationship Id="rId143" Type="http://schemas.openxmlformats.org/officeDocument/2006/relationships/hyperlink" Target="http://blog.opalang.org/2012/10/dropbox-as-database.html" TargetMode="External"/><Relationship Id="rId148" Type="http://schemas.openxmlformats.org/officeDocument/2006/relationships/hyperlink" Target="http://cos.name/cn/topic/17816" TargetMode="External"/><Relationship Id="rId164" Type="http://schemas.openxmlformats.org/officeDocument/2006/relationships/hyperlink" Target="http://www.r-bloggers.com/bike-sharing-in-100-cities/" TargetMode="External"/><Relationship Id="rId169" Type="http://schemas.openxmlformats.org/officeDocument/2006/relationships/hyperlink" Target="http://www.omegahat.org" TargetMode="External"/><Relationship Id="rId185" Type="http://schemas.openxmlformats.org/officeDocument/2006/relationships/hyperlink" Target="http://strengejacke.wordpress.com/2014/02/20/no-need-for-spss-beautiful-output-in-r-rstats/"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hyperlink" Target="http://www.r-bloggers.com/how-to-format-plots-for-publication-using-ggplot2-with-some-help-from-inkscape/" TargetMode="External"/><Relationship Id="rId210" Type="http://schemas.openxmlformats.org/officeDocument/2006/relationships/hyperlink" Target="http://www.showmeshiny.com/" TargetMode="External"/><Relationship Id="rId215" Type="http://schemas.openxmlformats.org/officeDocument/2006/relationships/hyperlink" Target="http://www.rseek.org/" TargetMode="External"/><Relationship Id="rId236" Type="http://schemas.openxmlformats.org/officeDocument/2006/relationships/hyperlink" Target="https://github.com/jcheng5/leaflet-shiny" TargetMode="External"/><Relationship Id="rId257" Type="http://schemas.openxmlformats.org/officeDocument/2006/relationships/hyperlink" Target="http://www.r-bloggers.com/improving-r-data-visualisations-through-design/" TargetMode="External"/><Relationship Id="rId278" Type="http://schemas.openxmlformats.org/officeDocument/2006/relationships/hyperlink" Target="https://s3.amazonaws.com/rstudio-server/rstudio-server-pro-0.98.490-admin-guide.pdf" TargetMode="External"/><Relationship Id="rId26" Type="http://schemas.openxmlformats.org/officeDocument/2006/relationships/image" Target="media/image7.png"/><Relationship Id="rId231" Type="http://schemas.openxmlformats.org/officeDocument/2006/relationships/hyperlink" Target="http://conjugateprior.org/2013/03/tools-for-making-a-paper/" TargetMode="External"/><Relationship Id="rId252" Type="http://schemas.openxmlformats.org/officeDocument/2006/relationships/hyperlink" Target="http://www.quora.com/What-are-some-good-hacks-at-using-R" TargetMode="External"/><Relationship Id="rId273" Type="http://schemas.openxmlformats.org/officeDocument/2006/relationships/image" Target="media/image13.png"/><Relationship Id="rId294" Type="http://schemas.openxmlformats.org/officeDocument/2006/relationships/hyperlink" Target="http://jrgraphix.net/r/Unicode/25A0-25FF" TargetMode="External"/><Relationship Id="rId308" Type="http://schemas.openxmlformats.org/officeDocument/2006/relationships/hyperlink" Target="http://r-pkgs.had.co.nz/namespace.html" TargetMode="External"/><Relationship Id="rId47" Type="http://schemas.openxmlformats.org/officeDocument/2006/relationships/hyperlink" Target="http://cos.name/2013/01/drawing-map-in-r-era/" TargetMode="External"/><Relationship Id="rId68" Type="http://schemas.openxmlformats.org/officeDocument/2006/relationships/hyperlink" Target="http://www.rdatamining.com/" TargetMode="External"/><Relationship Id="rId89" Type="http://schemas.openxmlformats.org/officeDocument/2006/relationships/hyperlink" Target="http://faculty.washington.edu/kenrice/sisg/SISG-08-06.pdf" TargetMode="External"/><Relationship Id="rId112" Type="http://schemas.openxmlformats.org/officeDocument/2006/relationships/hyperlink" Target="http://equation85.github.io/blog/hash-table-for-r/" TargetMode="External"/><Relationship Id="rId133" Type="http://schemas.openxmlformats.org/officeDocument/2006/relationships/hyperlink" Target="https://github.com/mostly-harmless/radyant/tree/master/inst/marketing" TargetMode="External"/><Relationship Id="rId154" Type="http://schemas.openxmlformats.org/officeDocument/2006/relationships/hyperlink" Target="http://www.geobytes.com/iplocator.htm" TargetMode="External"/><Relationship Id="rId175" Type="http://schemas.openxmlformats.org/officeDocument/2006/relationships/hyperlink" Target="http://www.r-bloggers.com/r-geojson-and-github/" TargetMode="External"/><Relationship Id="rId196" Type="http://schemas.openxmlformats.org/officeDocument/2006/relationships/hyperlink" Target="http://gjabel.wordpress.com/2014/03/28/circular-migration-flow-plots-in-r/" TargetMode="External"/><Relationship Id="rId200" Type="http://schemas.openxmlformats.org/officeDocument/2006/relationships/hyperlink" Target="http://www.r-bloggers.com/make-your-ggplots-shareable-collaborative-and-with-d3/"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r-statistics.com/2012/04/speed-up-your-r-code-using-a-just-in-time-jit-compiler/" TargetMode="External"/><Relationship Id="rId242" Type="http://schemas.openxmlformats.org/officeDocument/2006/relationships/hyperlink" Target="http://stackoverflow.com/questions/9366596/matrix-display-without-row-and-column-names" TargetMode="External"/><Relationship Id="rId263" Type="http://schemas.openxmlformats.org/officeDocument/2006/relationships/hyperlink" Target="http://adv-r.had.co.nz/OO-essentials.html" TargetMode="External"/><Relationship Id="rId284" Type="http://schemas.openxmlformats.org/officeDocument/2006/relationships/hyperlink" Target="https://rstudio-pubs-static.s3.amazonaws.com/3506_36a9509e9d544386bd3e69de30bca608.html"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cos.name/2011/05/write-r-packages-like-a-ninja/" TargetMode="External"/><Relationship Id="rId79" Type="http://schemas.openxmlformats.org/officeDocument/2006/relationships/hyperlink" Target="http://stackoverflow.com/questions/4787332/how-to-remove-outliers-from-a-dataset" TargetMode="External"/><Relationship Id="rId102" Type="http://schemas.openxmlformats.org/officeDocument/2006/relationships/hyperlink" Target="http://spatial-analyst.net/wiki/index.php?title=Global_datasets" TargetMode="External"/><Relationship Id="rId123" Type="http://schemas.openxmlformats.org/officeDocument/2006/relationships/hyperlink" Target="http://www.r-bloggers.com/interactive-color-picker-using-locator/" TargetMode="External"/><Relationship Id="rId144" Type="http://schemas.openxmlformats.org/officeDocument/2006/relationships/hyperlink" Target="http://blog.revolutionanalytics.com/local-r-groups.html" TargetMode="External"/><Relationship Id="rId90" Type="http://schemas.openxmlformats.org/officeDocument/2006/relationships/hyperlink" Target="http://stats.stackexchange.com/questions/9573/t-test-for-non-normal-when-n50" TargetMode="External"/><Relationship Id="rId165" Type="http://schemas.openxmlformats.org/officeDocument/2006/relationships/hyperlink" Target="https://github.com/elijah/r-node" TargetMode="External"/><Relationship Id="rId186" Type="http://schemas.openxmlformats.org/officeDocument/2006/relationships/hyperlink" Target="http://strengejacke.wordpress.com/2014/03/04/beautiful-table-outputs-in-r-part-2-rstats-sjplot/" TargetMode="External"/><Relationship Id="rId211" Type="http://schemas.openxmlformats.org/officeDocument/2006/relationships/hyperlink" Target="http://cos.name/cn/topic/140675" TargetMode="External"/><Relationship Id="rId232" Type="http://schemas.openxmlformats.org/officeDocument/2006/relationships/hyperlink" Target="https://github.com/cpfaff/Open-Science-Paper" TargetMode="External"/><Relationship Id="rId253" Type="http://schemas.openxmlformats.org/officeDocument/2006/relationships/hyperlink" Target="http://www.johnmyleswhite.com/notebook/2010/09/23/higher-order-functions-in-r/" TargetMode="External"/><Relationship Id="rId274" Type="http://schemas.openxmlformats.org/officeDocument/2006/relationships/hyperlink" Target="http://www.r-bloggers.com/nyc-is-a-city-that-does-sleep-a-bit/" TargetMode="External"/><Relationship Id="rId295" Type="http://schemas.openxmlformats.org/officeDocument/2006/relationships/image" Target="media/image17.tmp"/><Relationship Id="rId309" Type="http://schemas.openxmlformats.org/officeDocument/2006/relationships/hyperlink" Target="https://github.com/rstudio/rmarkdown/blob/master/R/slidy_presentation.R"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docs.google.com/viewer?a=v&amp;pid=sites&amp;srcid=ZGVmYXVsdGRvbWFpbnxyZGF0YW1pbmluZ3xneDoxN2Y1MDQ0MWRhOGVlMDQy" TargetMode="External"/><Relationship Id="rId113" Type="http://schemas.openxmlformats.org/officeDocument/2006/relationships/hyperlink" Target="http://www.r-bloggers.com/interactive-slides-with-googlevis-on-shiny/" TargetMode="External"/><Relationship Id="rId134" Type="http://schemas.openxmlformats.org/officeDocument/2006/relationships/hyperlink" Target="http://things-about-r.tumblr.com/" TargetMode="External"/><Relationship Id="rId80" Type="http://schemas.openxmlformats.org/officeDocument/2006/relationships/hyperlink" Target="http://stackoverflow.com/questions/2908822/speed-up-the-loop-operation-in-r" TargetMode="External"/><Relationship Id="rId155" Type="http://schemas.openxmlformats.org/officeDocument/2006/relationships/hyperlink" Target="https://groups.google.com/forum/" TargetMode="External"/><Relationship Id="rId176" Type="http://schemas.openxmlformats.org/officeDocument/2006/relationships/hyperlink" Target="http://itia.ntua.gr/getfile/1200/1/documents/HyetosR_EGU_pres.pdf" TargetMode="External"/><Relationship Id="rId197" Type="http://schemas.openxmlformats.org/officeDocument/2006/relationships/hyperlink" Target="http://global-migration.info/" TargetMode="External"/><Relationship Id="rId201" Type="http://schemas.openxmlformats.org/officeDocument/2006/relationships/hyperlink" Target="https://gist.github.com/sckott/10991885" TargetMode="External"/><Relationship Id="rId222" Type="http://schemas.openxmlformats.org/officeDocument/2006/relationships/hyperlink" Target="http://shiny.rstudio.com/articles/help.html" TargetMode="External"/><Relationship Id="rId243" Type="http://schemas.openxmlformats.org/officeDocument/2006/relationships/hyperlink" Target="http://www.r-bloggers.com/zoom-zoom-googlevis/" TargetMode="External"/><Relationship Id="rId264" Type="http://schemas.openxmlformats.org/officeDocument/2006/relationships/hyperlink" Target="http://www.johnmyleswhite.com/notebook/2009/12/13/the-most-basic-elements-of-object-oriented-programming-in-r/" TargetMode="External"/><Relationship Id="rId285" Type="http://schemas.openxmlformats.org/officeDocument/2006/relationships/hyperlink" Target="http://thestatsgeek.com/2014/05/05/area-under-the-roc-curve-assessing-discrimination-in-logistic-regression/"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had.co.nz/stat645/" TargetMode="External"/><Relationship Id="rId103" Type="http://schemas.openxmlformats.org/officeDocument/2006/relationships/hyperlink" Target="https://groups.google.com/forum/?fromgroups=" TargetMode="External"/><Relationship Id="rId124" Type="http://schemas.openxmlformats.org/officeDocument/2006/relationships/hyperlink" Target="http://oscarperpinan.github.io/spacetime-vis/" TargetMode="External"/><Relationship Id="rId310" Type="http://schemas.openxmlformats.org/officeDocument/2006/relationships/hyperlink" Target="https://api.github.com/repos/JianhuaHuang/streamlineR/zipball/master" TargetMode="External"/><Relationship Id="rId70" Type="http://schemas.openxmlformats.org/officeDocument/2006/relationships/hyperlink" Target="http://deerchao.net/tutorials/regex/regex.htm" TargetMode="External"/><Relationship Id="rId91" Type="http://schemas.openxmlformats.org/officeDocument/2006/relationships/hyperlink" Target="http://stats.stackexchange.com/questions/2492/is-normality-testing-essentially-useless" TargetMode="External"/><Relationship Id="rId145" Type="http://schemas.openxmlformats.org/officeDocument/2006/relationships/hyperlink" Target="http://www.r-bloggers.com/convert-ip-addresses-to-geolocation-latitude-and-longitude-etc-etc/" TargetMode="External"/><Relationship Id="rId166" Type="http://schemas.openxmlformats.org/officeDocument/2006/relationships/hyperlink" Target="http://www.r-bloggers.com/ggplot2-meet-d3/" TargetMode="External"/><Relationship Id="rId187" Type="http://schemas.openxmlformats.org/officeDocument/2006/relationships/hyperlink" Target="http://www.endmemo.com/program/R/gsub.php" TargetMode="External"/><Relationship Id="rId1" Type="http://schemas.openxmlformats.org/officeDocument/2006/relationships/customXml" Target="../customXml/item1.xml"/><Relationship Id="rId212" Type="http://schemas.openxmlformats.org/officeDocument/2006/relationships/hyperlink" Target="http://rstudio-pubs-static.s3.amazonaws.com/12164_ce6e9b8542e8494b8d225b61b632efd9.html" TargetMode="External"/><Relationship Id="rId233" Type="http://schemas.openxmlformats.org/officeDocument/2006/relationships/hyperlink" Target="http://www.r-bloggers.com/great-circles-lines-on-a-world-map-with-rworldmap-and-ggplot2-packages/" TargetMode="External"/><Relationship Id="rId254" Type="http://schemas.openxmlformats.org/officeDocument/2006/relationships/hyperlink" Target="https://github.com/swirldev/swirl_courses"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mages.github.io/googleVis_on_shiny/" TargetMode="External"/><Relationship Id="rId275" Type="http://schemas.openxmlformats.org/officeDocument/2006/relationships/image" Target="media/image14.png"/><Relationship Id="rId296" Type="http://schemas.openxmlformats.org/officeDocument/2006/relationships/image" Target="media/image18.tmp"/><Relationship Id="rId300" Type="http://schemas.openxmlformats.org/officeDocument/2006/relationships/hyperlink" Target="http://r-pkgs.had.co.nz/git.html" TargetMode="External"/><Relationship Id="rId60" Type="http://schemas.openxmlformats.org/officeDocument/2006/relationships/hyperlink" Target="https://github.com/yihui/r-ninja/blob/master/01-setup.md" TargetMode="External"/><Relationship Id="rId81" Type="http://schemas.openxmlformats.org/officeDocument/2006/relationships/hyperlink" Target="http://biostat.mc.vanderbilt.edu/wiki/pub/Main/SvetlanaEdenRFiles/handouts.pdf" TargetMode="External"/><Relationship Id="rId135" Type="http://schemas.openxmlformats.org/officeDocument/2006/relationships/hyperlink" Target="https://github.com/hadley/ggplot2/wiki/Crime-in-Downtown-Houston,-Texas-:-Combining-ggplot2-and-Google-Maps" TargetMode="External"/><Relationship Id="rId156" Type="http://schemas.openxmlformats.org/officeDocument/2006/relationships/hyperlink" Target="https://groups.google.com/forum/" TargetMode="External"/><Relationship Id="rId177" Type="http://schemas.openxmlformats.org/officeDocument/2006/relationships/hyperlink" Target="http://gis.stackexchange.com/questions/31743/projecting-sp-objects-in-r" TargetMode="External"/><Relationship Id="rId198" Type="http://schemas.openxmlformats.org/officeDocument/2006/relationships/hyperlink" Target="http://flowingdata.com/2011/05/11/how-to-map-connections-with-great-circles/" TargetMode="External"/><Relationship Id="rId202" Type="http://schemas.openxmlformats.org/officeDocument/2006/relationships/hyperlink" Target="http://www.r-bloggers.com/play-2048-using-r/" TargetMode="External"/><Relationship Id="rId223" Type="http://schemas.openxmlformats.org/officeDocument/2006/relationships/hyperlink" Target="http://stackoverflow.com/questions/7549694/ggplot2-adding-regression-line-equation-and-r2-on-graph" TargetMode="External"/><Relationship Id="rId244" Type="http://schemas.openxmlformats.org/officeDocument/2006/relationships/hyperlink" Target="https://stat.ethz.ch/pipermail/r-help/2007-August/138116.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cran.r-project.org/doc/contrib/Faraway-PRA.pdf" TargetMode="External"/><Relationship Id="rId286" Type="http://schemas.openxmlformats.org/officeDocument/2006/relationships/hyperlink" Target="https://cran.r-project.org/web/packages/Information/vignettes/Information-vignette.html"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rpubs.com/gallery/googleVis" TargetMode="External"/><Relationship Id="rId125" Type="http://schemas.openxmlformats.org/officeDocument/2006/relationships/hyperlink" Target="http://www.r-bloggers.com/use-r-to-bulk-download-digital-elevation-data-with-1-resolution/" TargetMode="External"/><Relationship Id="rId146" Type="http://schemas.openxmlformats.org/officeDocument/2006/relationships/hyperlink" Target="http://www.r-bloggers.com/using-r-to-produce-scalable-vector-graphics-for-the-web/" TargetMode="External"/><Relationship Id="rId167" Type="http://schemas.openxmlformats.org/officeDocument/2006/relationships/hyperlink" Target="https://gist.github.com/jcheng5/3960092" TargetMode="External"/><Relationship Id="rId188" Type="http://schemas.openxmlformats.org/officeDocument/2006/relationships/hyperlink" Target="http://www.r-bloggers.com/poverty-and-crime-in-mexico-interactive-map/" TargetMode="External"/><Relationship Id="rId311" Type="http://schemas.openxmlformats.org/officeDocument/2006/relationships/hyperlink" Target="http://r-pkgs.had.co.nz/man.html" TargetMode="External"/><Relationship Id="rId71" Type="http://schemas.openxmlformats.org/officeDocument/2006/relationships/hyperlink" Target="http://statistics.berkeley.edu/classes/s133/dates.html" TargetMode="External"/><Relationship Id="rId92" Type="http://schemas.openxmlformats.org/officeDocument/2006/relationships/hyperlink" Target="https://onlinecourses.science.psu.edu/stat500/book/export/html/48" TargetMode="External"/><Relationship Id="rId213" Type="http://schemas.openxmlformats.org/officeDocument/2006/relationships/hyperlink" Target="https://stat.ethz.ch/pipermail/r-help/2005-June/073284.html" TargetMode="External"/><Relationship Id="rId234" Type="http://schemas.openxmlformats.org/officeDocument/2006/relationships/hyperlink" Target="http://r.789695.n4.nabble.com/Regular-expression-to-define-contents-between-parentheses-td848782.html"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wirlstats.com/" TargetMode="External"/><Relationship Id="rId276" Type="http://schemas.openxmlformats.org/officeDocument/2006/relationships/hyperlink" Target="https://trinkerrstuff.wordpress.com/2012/09/01/add-text-annotations-to-ggplot2-faceted-plot/" TargetMode="External"/><Relationship Id="rId297" Type="http://schemas.openxmlformats.org/officeDocument/2006/relationships/image" Target="media/image19.tmp"/><Relationship Id="rId40" Type="http://schemas.openxmlformats.org/officeDocument/2006/relationships/hyperlink" Target="http://www.stat.pitt.edu/stoffer/tsa2/Rissues.htm" TargetMode="External"/><Relationship Id="rId115" Type="http://schemas.openxmlformats.org/officeDocument/2006/relationships/hyperlink" Target="http://bpavlyshenko.blogspot.com/2013/05/tweets-miner-for-stock-markets.html" TargetMode="External"/><Relationship Id="rId136" Type="http://schemas.openxmlformats.org/officeDocument/2006/relationships/hyperlink" Target="http://blenditbayes.blogspot.com/2013/06/visualising-crime-hotspots-in-england_25.html" TargetMode="External"/><Relationship Id="rId157" Type="http://schemas.openxmlformats.org/officeDocument/2006/relationships/hyperlink" Target="https://gist.github.com/alexbbrown/6e77383b48a044191771" TargetMode="External"/><Relationship Id="rId178" Type="http://schemas.openxmlformats.org/officeDocument/2006/relationships/hyperlink" Target="http://stackoverflow.com/questions/15248815/rgdal-package-installation" TargetMode="External"/><Relationship Id="rId301" Type="http://schemas.openxmlformats.org/officeDocument/2006/relationships/hyperlink" Target="http://r-pkgs.had.co.nz/g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197BE-B303-408F-AB90-D2A0D32B3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6</TotalTime>
  <Pages>54</Pages>
  <Words>13885</Words>
  <Characters>79150</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Apollo Group</Company>
  <LinksUpToDate>false</LinksUpToDate>
  <CharactersWithSpaces>92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72</cp:revision>
  <dcterms:created xsi:type="dcterms:W3CDTF">2016-06-29T01:28:00Z</dcterms:created>
  <dcterms:modified xsi:type="dcterms:W3CDTF">2016-08-22T20:57:00Z</dcterms:modified>
</cp:coreProperties>
</file>